
<file path=[Content_Types].xml><?xml version="1.0" encoding="utf-8"?>
<Types xmlns="http://schemas.openxmlformats.org/package/2006/content-types">
  <Default Extension="jpeg" ContentType="image/jpeg"/>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customXml/itemProps1.xml" ContentType="application/vnd.openxmlformats-officedocument.customXmlProperties+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942B230" w14:textId="77777777" w:rsidR="007B3750" w:rsidRPr="005F0468" w:rsidRDefault="007B3750" w:rsidP="005F0468">
      <w:pPr>
        <w:pStyle w:val="Title"/>
      </w:pPr>
      <w:r w:rsidRPr="005F0468">
        <w:t>[Title]</w:t>
      </w:r>
    </w:p>
    <w:p w14:paraId="28E01AE4" w14:textId="52442038" w:rsidR="007B3750" w:rsidRPr="005C42A0" w:rsidRDefault="007B3750" w:rsidP="005F0468">
      <w:pPr>
        <w:pStyle w:val="Subtitle"/>
      </w:pPr>
      <w:r w:rsidRPr="005C42A0">
        <w:t>[</w:t>
      </w:r>
      <w:r w:rsidRPr="005F0468">
        <w:t>Subtitle</w:t>
      </w:r>
      <w:r w:rsidRPr="005C42A0">
        <w:t>]</w:t>
      </w:r>
    </w:p>
    <w:p w14:paraId="7EBAA58A" w14:textId="77777777" w:rsidR="007B3750" w:rsidRPr="003C068B" w:rsidRDefault="007B3750" w:rsidP="005F0468">
      <w:pPr>
        <w:pStyle w:val="Title"/>
      </w:pPr>
    </w:p>
    <w:p w14:paraId="596D919F" w14:textId="77777777" w:rsidR="007B3750" w:rsidRPr="003C068B" w:rsidRDefault="007B3750" w:rsidP="005F0468">
      <w:r w:rsidRPr="003C068B">
        <w:t>[</w:t>
      </w:r>
      <w:r w:rsidRPr="005F0468">
        <w:t>authors</w:t>
      </w:r>
      <w:r w:rsidRPr="003C068B">
        <w:t>]</w:t>
      </w:r>
    </w:p>
    <w:p w14:paraId="5B786F94" w14:textId="77777777" w:rsidR="007B3750" w:rsidRPr="005C42A0" w:rsidRDefault="007B3750" w:rsidP="005F0468"/>
    <w:p w14:paraId="365D7368" w14:textId="77777777" w:rsidR="007B3750" w:rsidRPr="005C42A0" w:rsidRDefault="007B3750" w:rsidP="005F0468"/>
    <w:p w14:paraId="3A21332D" w14:textId="77777777" w:rsidR="007B3750" w:rsidRPr="005C42A0" w:rsidRDefault="007B3750" w:rsidP="005F0468"/>
    <w:p w14:paraId="26B50962" w14:textId="77777777" w:rsidR="007B3750" w:rsidRPr="005C42A0" w:rsidRDefault="007B3750" w:rsidP="005F0468"/>
    <w:p w14:paraId="0A35CBBF" w14:textId="77777777" w:rsidR="007B3750" w:rsidRPr="005C42A0" w:rsidRDefault="007B3750" w:rsidP="005F0468"/>
    <w:p w14:paraId="4CD61B61" w14:textId="77777777" w:rsidR="007B3750" w:rsidRPr="005C42A0" w:rsidRDefault="007B3750" w:rsidP="005F0468"/>
    <w:p w14:paraId="4CE52C88" w14:textId="77777777" w:rsidR="007B3750" w:rsidRPr="005C42A0" w:rsidRDefault="007B3750" w:rsidP="005F0468"/>
    <w:p w14:paraId="0EEA4483" w14:textId="77777777" w:rsidR="007B3750" w:rsidRPr="005C42A0" w:rsidRDefault="007B3750" w:rsidP="005F0468"/>
    <w:p w14:paraId="4C5306AB" w14:textId="77777777" w:rsidR="007B3750" w:rsidRPr="005C42A0" w:rsidRDefault="007B3750" w:rsidP="005F0468"/>
    <w:p w14:paraId="2833A6FD" w14:textId="77777777" w:rsidR="007B3750" w:rsidRPr="005C42A0" w:rsidRDefault="007B3750" w:rsidP="005F0468">
      <w:r w:rsidRPr="005C42A0">
        <w:rPr>
          <w:noProof/>
        </w:rPr>
        <w:drawing>
          <wp:inline distT="0" distB="0" distL="0" distR="0" wp14:anchorId="2C569487" wp14:editId="108CBFB6">
            <wp:extent cx="998220" cy="937260"/>
            <wp:effectExtent l="0" t="0" r="0" b="0"/>
            <wp:docPr id="1" name="Picture 1" descr="DOC_Logo_BW"/>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OC_Logo_BW"/>
                    <pic:cNvPicPr>
                      <a:picLocks noChangeAspect="1" noChangeArrowheads="1"/>
                    </pic:cNvPicPr>
                  </pic:nvPicPr>
                  <pic:blipFill>
                    <a:blip r:embed="rId8" cstate="print">
                      <a:extLst>
                        <a:ext uri="{28A0092B-C50C-407E-A947-70E740481C1C}">
                          <a14:useLocalDpi xmlns:a14="http://schemas.microsoft.com/office/drawing/2010/main" val="0"/>
                        </a:ext>
                      </a:extLst>
                    </a:blip>
                    <a:srcRect/>
                    <a:stretch>
                      <a:fillRect/>
                    </a:stretch>
                  </pic:blipFill>
                  <pic:spPr bwMode="auto">
                    <a:xfrm>
                      <a:off x="0" y="0"/>
                      <a:ext cx="998220" cy="937260"/>
                    </a:xfrm>
                    <a:prstGeom prst="rect">
                      <a:avLst/>
                    </a:prstGeom>
                    <a:noFill/>
                    <a:ln>
                      <a:noFill/>
                    </a:ln>
                  </pic:spPr>
                </pic:pic>
              </a:graphicData>
            </a:graphic>
          </wp:inline>
        </w:drawing>
      </w:r>
    </w:p>
    <w:p w14:paraId="6099FBB8" w14:textId="77777777" w:rsidR="007B3750" w:rsidRPr="005C42A0" w:rsidRDefault="007B3750" w:rsidP="005F0468"/>
    <w:p w14:paraId="0766432A" w14:textId="77777777" w:rsidR="007B3750" w:rsidRPr="005C42A0" w:rsidRDefault="007B3750" w:rsidP="005F0468">
      <w:pPr>
        <w:pStyle w:val="Compact"/>
      </w:pPr>
      <w:r w:rsidRPr="005C42A0">
        <w:t>U.S. Department of Commerce</w:t>
      </w:r>
    </w:p>
    <w:p w14:paraId="792B5CB3" w14:textId="77777777" w:rsidR="007B3750" w:rsidRPr="005C42A0" w:rsidRDefault="007B3750" w:rsidP="005F0468">
      <w:pPr>
        <w:pStyle w:val="Compact"/>
      </w:pPr>
      <w:r w:rsidRPr="005C42A0">
        <w:t>National Oceanic and Atmospheric Administration</w:t>
      </w:r>
    </w:p>
    <w:p w14:paraId="0F9032F2" w14:textId="77777777" w:rsidR="007B3750" w:rsidRPr="005C42A0" w:rsidRDefault="007B3750" w:rsidP="005F0468">
      <w:pPr>
        <w:pStyle w:val="Compact"/>
      </w:pPr>
      <w:r w:rsidRPr="005C42A0">
        <w:t>National Marine Fisheries Service</w:t>
      </w:r>
    </w:p>
    <w:p w14:paraId="29FF2164" w14:textId="77777777" w:rsidR="007B3750" w:rsidRPr="005C42A0" w:rsidRDefault="007B3750" w:rsidP="005F0468">
      <w:pPr>
        <w:pStyle w:val="Compact"/>
      </w:pPr>
    </w:p>
    <w:p w14:paraId="3BB0CB00" w14:textId="77777777" w:rsidR="007B3750" w:rsidRPr="005C42A0" w:rsidRDefault="007B3750" w:rsidP="005F0468">
      <w:pPr>
        <w:pStyle w:val="Compact"/>
      </w:pPr>
      <w:r w:rsidRPr="005C42A0">
        <w:lastRenderedPageBreak/>
        <w:t>NOAA Technical Memorandum NMFS</w:t>
      </w:r>
      <w:proofErr w:type="gramStart"/>
      <w:r w:rsidRPr="005C42A0">
        <w:t>-[</w:t>
      </w:r>
      <w:proofErr w:type="gramEnd"/>
      <w:r w:rsidRPr="005C42A0">
        <w:t>F/SPO, OHC, OPR or OSF]-###</w:t>
      </w:r>
    </w:p>
    <w:p w14:paraId="0E34F923" w14:textId="77777777" w:rsidR="007B3750" w:rsidRPr="005C42A0" w:rsidRDefault="007B3750" w:rsidP="005F0468">
      <w:pPr>
        <w:pStyle w:val="Compact"/>
      </w:pPr>
      <w:r w:rsidRPr="005C42A0">
        <w:t>[Month] 2019</w:t>
      </w:r>
    </w:p>
    <w:p w14:paraId="21467940" w14:textId="77777777" w:rsidR="007B3750" w:rsidRPr="005C42A0" w:rsidRDefault="007B3750" w:rsidP="005F0468"/>
    <w:p w14:paraId="27A6554F" w14:textId="77777777" w:rsidR="007B3750" w:rsidRPr="005C42A0" w:rsidRDefault="007B3750" w:rsidP="005F0468"/>
    <w:p w14:paraId="33236EFF" w14:textId="77777777" w:rsidR="007B3750" w:rsidRPr="005C42A0" w:rsidRDefault="007B3750" w:rsidP="005F0468">
      <w:r w:rsidRPr="005C42A0">
        <w:t>[Title]</w:t>
      </w:r>
    </w:p>
    <w:p w14:paraId="7166086C" w14:textId="77777777" w:rsidR="007B3750" w:rsidRPr="005C42A0" w:rsidRDefault="007B3750" w:rsidP="005F0468"/>
    <w:p w14:paraId="725E04A0" w14:textId="77777777" w:rsidR="007B3750" w:rsidRPr="005C42A0" w:rsidRDefault="007B3750" w:rsidP="005F0468"/>
    <w:p w14:paraId="1BE475D3" w14:textId="77777777" w:rsidR="007B3750" w:rsidRPr="005C42A0" w:rsidRDefault="007B3750" w:rsidP="005F0468">
      <w:r w:rsidRPr="005C42A0">
        <w:t>[Authors]</w:t>
      </w:r>
    </w:p>
    <w:p w14:paraId="2688D155" w14:textId="77777777" w:rsidR="007B3750" w:rsidRPr="005C42A0" w:rsidRDefault="007B3750" w:rsidP="005F0468"/>
    <w:p w14:paraId="69D36DC3" w14:textId="77777777" w:rsidR="007B3750" w:rsidRPr="005C42A0" w:rsidRDefault="007B3750" w:rsidP="005F0468"/>
    <w:p w14:paraId="6F26C168" w14:textId="77777777" w:rsidR="007B3750" w:rsidRPr="005C42A0" w:rsidRDefault="007B3750" w:rsidP="005F0468"/>
    <w:p w14:paraId="3CD69E61" w14:textId="77777777" w:rsidR="007B3750" w:rsidRPr="005C42A0" w:rsidRDefault="007B3750" w:rsidP="005F0468"/>
    <w:p w14:paraId="1086C2C9" w14:textId="77777777" w:rsidR="007B3750" w:rsidRPr="005C42A0" w:rsidRDefault="007B3750" w:rsidP="005F0468"/>
    <w:p w14:paraId="1CEB60CE" w14:textId="77777777" w:rsidR="007B3750" w:rsidRPr="005C42A0" w:rsidRDefault="007B3750" w:rsidP="005F0468"/>
    <w:p w14:paraId="0CED72C4" w14:textId="77777777" w:rsidR="007B3750" w:rsidRPr="005C42A0" w:rsidRDefault="007B3750" w:rsidP="005F0468"/>
    <w:p w14:paraId="0C5877F6" w14:textId="77777777" w:rsidR="007B3750" w:rsidRPr="005C42A0" w:rsidRDefault="007B3750" w:rsidP="005F0468">
      <w:r w:rsidRPr="005C42A0">
        <w:t>NOAA Technical Memorandum NMFS</w:t>
      </w:r>
      <w:proofErr w:type="gramStart"/>
      <w:r w:rsidRPr="005C42A0">
        <w:t>-[</w:t>
      </w:r>
      <w:proofErr w:type="gramEnd"/>
      <w:r w:rsidRPr="005C42A0">
        <w:t>F/SPO, OHC, OPR or OSF]-###</w:t>
      </w:r>
    </w:p>
    <w:p w14:paraId="38FED908" w14:textId="77777777" w:rsidR="007B3750" w:rsidRPr="005C42A0" w:rsidRDefault="007B3750" w:rsidP="005F0468">
      <w:r w:rsidRPr="005C42A0">
        <w:t>[month] [year]</w:t>
      </w:r>
    </w:p>
    <w:p w14:paraId="23D8D862" w14:textId="77777777" w:rsidR="007B3750" w:rsidRPr="005C42A0" w:rsidRDefault="007B3750" w:rsidP="005F0468"/>
    <w:p w14:paraId="50F1DE39" w14:textId="77777777" w:rsidR="007B3750" w:rsidRPr="005C42A0" w:rsidRDefault="007B3750" w:rsidP="005F0468">
      <w:r w:rsidRPr="005C42A0">
        <w:rPr>
          <w:noProof/>
        </w:rPr>
        <w:drawing>
          <wp:inline distT="0" distB="0" distL="0" distR="0" wp14:anchorId="2EB56C4E" wp14:editId="0108A86F">
            <wp:extent cx="586740" cy="556260"/>
            <wp:effectExtent l="0" t="0" r="0" b="0"/>
            <wp:docPr id="2" name="Picture 1" descr="Description: noaasm"/>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0" name="Picture 1" descr="Description: noaasm"/>
                    <pic:cNvPicPr>
                      <a:picLocks noChangeAspect="1" noChangeArrowheads="1"/>
                    </pic:cNvPicPr>
                  </pic:nvPicPr>
                  <pic:blipFill>
                    <a:blip r:embed="rId9">
                      <a:extLst>
                        <a:ext uri="{28A0092B-C50C-407E-A947-70E740481C1C}">
                          <a14:useLocalDpi xmlns:a14="http://schemas.microsoft.com/office/drawing/2010/main" val="0"/>
                        </a:ext>
                      </a:extLst>
                    </a:blip>
                    <a:srcRect/>
                    <a:stretch>
                      <a:fillRect/>
                    </a:stretch>
                  </pic:blipFill>
                  <pic:spPr bwMode="auto">
                    <a:xfrm>
                      <a:off x="0" y="0"/>
                      <a:ext cx="586740" cy="556260"/>
                    </a:xfrm>
                    <a:prstGeom prst="rect">
                      <a:avLst/>
                    </a:prstGeom>
                    <a:noFill/>
                    <a:ln>
                      <a:noFill/>
                    </a:ln>
                  </pic:spPr>
                </pic:pic>
              </a:graphicData>
            </a:graphic>
          </wp:inline>
        </w:drawing>
      </w:r>
    </w:p>
    <w:p w14:paraId="69E71A81" w14:textId="77777777" w:rsidR="007B3750" w:rsidRPr="005C42A0" w:rsidRDefault="007B3750" w:rsidP="005F0468"/>
    <w:p w14:paraId="61F0B2FC" w14:textId="77777777" w:rsidR="007B3750" w:rsidRPr="005C42A0" w:rsidRDefault="007B3750" w:rsidP="005F0468">
      <w:r w:rsidRPr="005C42A0">
        <w:t>U.S. Department of Commerce</w:t>
      </w:r>
    </w:p>
    <w:p w14:paraId="6A0F4B81" w14:textId="77777777" w:rsidR="007B3750" w:rsidRPr="005C42A0" w:rsidRDefault="007B3750" w:rsidP="005F0468">
      <w:r w:rsidRPr="005C42A0">
        <w:t xml:space="preserve">Wilbur L. Ross, Jr., Secretary  </w:t>
      </w:r>
    </w:p>
    <w:p w14:paraId="67D08B86" w14:textId="77777777" w:rsidR="007B3750" w:rsidRPr="005C42A0" w:rsidRDefault="007B3750" w:rsidP="005F0468"/>
    <w:p w14:paraId="46857097" w14:textId="77777777" w:rsidR="007B3750" w:rsidRPr="005C42A0" w:rsidRDefault="007B3750" w:rsidP="005F0468">
      <w:r w:rsidRPr="005C42A0">
        <w:lastRenderedPageBreak/>
        <w:t>National Oceanic and Atmospheric Administration</w:t>
      </w:r>
    </w:p>
    <w:p w14:paraId="083D33B1" w14:textId="77777777" w:rsidR="007B3750" w:rsidRPr="005C42A0" w:rsidRDefault="007B3750" w:rsidP="005F0468">
      <w:r w:rsidRPr="005C42A0">
        <w:t>Neil A. Jacobs, Ph.D., Acting NOAA Administrator</w:t>
      </w:r>
    </w:p>
    <w:p w14:paraId="2EF4B0D1" w14:textId="77777777" w:rsidR="007B3750" w:rsidRPr="005C42A0" w:rsidRDefault="007B3750" w:rsidP="005F0468">
      <w:r w:rsidRPr="005C42A0">
        <w:t xml:space="preserve"> </w:t>
      </w:r>
    </w:p>
    <w:p w14:paraId="7C301F82" w14:textId="77777777" w:rsidR="007B3750" w:rsidRPr="005C42A0" w:rsidRDefault="007B3750" w:rsidP="005F0468">
      <w:r w:rsidRPr="005C42A0">
        <w:t>National Marine Fisheries Service</w:t>
      </w:r>
    </w:p>
    <w:p w14:paraId="5D35B968" w14:textId="77777777" w:rsidR="007B3750" w:rsidRPr="005C42A0" w:rsidRDefault="007B3750" w:rsidP="005F0468">
      <w:r w:rsidRPr="005C42A0">
        <w:t xml:space="preserve">Chris Oliver, Assistant Administrator for Fisheries </w:t>
      </w:r>
      <w:r w:rsidRPr="005C42A0">
        <w:rPr>
          <w:highlight w:val="yellow"/>
        </w:rPr>
        <w:br w:type="page"/>
      </w:r>
      <w:r w:rsidRPr="005C42A0">
        <w:rPr>
          <w:b/>
        </w:rPr>
        <w:lastRenderedPageBreak/>
        <w:t>Recommended citation:</w:t>
      </w:r>
    </w:p>
    <w:p w14:paraId="7116BC4C" w14:textId="77777777" w:rsidR="007B3750" w:rsidRPr="005C42A0" w:rsidRDefault="007B3750" w:rsidP="005F0468"/>
    <w:p w14:paraId="10429092" w14:textId="77777777" w:rsidR="007B3750" w:rsidRPr="005C42A0" w:rsidRDefault="007B3750" w:rsidP="005F0468">
      <w:r w:rsidRPr="005C42A0">
        <w:t>[Authors]. [Year]. [Title] NOAA Tech. Memo. NMFS</w:t>
      </w:r>
      <w:proofErr w:type="gramStart"/>
      <w:r w:rsidRPr="005C42A0">
        <w:t>-</w:t>
      </w:r>
      <w:r w:rsidRPr="005C42A0">
        <w:rPr>
          <w:szCs w:val="20"/>
        </w:rPr>
        <w:t>[</w:t>
      </w:r>
      <w:proofErr w:type="gramEnd"/>
      <w:r w:rsidRPr="005C42A0">
        <w:rPr>
          <w:szCs w:val="20"/>
        </w:rPr>
        <w:t>F/SPO, OHC, OPR or OSF]</w:t>
      </w:r>
      <w:r w:rsidRPr="005C42A0">
        <w:t>-###, ## p.</w:t>
      </w:r>
    </w:p>
    <w:p w14:paraId="64B0E650" w14:textId="77777777" w:rsidR="007B3750" w:rsidRPr="005C42A0" w:rsidRDefault="007B3750" w:rsidP="005F0468"/>
    <w:p w14:paraId="71806A85" w14:textId="77777777" w:rsidR="007B3750" w:rsidRPr="005C42A0" w:rsidRDefault="007B3750" w:rsidP="005F0468"/>
    <w:p w14:paraId="668359E3" w14:textId="77777777" w:rsidR="007B3750" w:rsidRPr="005C42A0" w:rsidRDefault="007B3750" w:rsidP="005F0468"/>
    <w:p w14:paraId="581C571E" w14:textId="77777777" w:rsidR="007B3750" w:rsidRPr="005C42A0" w:rsidRDefault="007B3750" w:rsidP="005F0468">
      <w:r w:rsidRPr="005C42A0">
        <w:t>Copies of this report may be obtained from:</w:t>
      </w:r>
    </w:p>
    <w:p w14:paraId="52470B30" w14:textId="77777777" w:rsidR="007B3750" w:rsidRPr="005C42A0" w:rsidRDefault="007B3750" w:rsidP="005F0468"/>
    <w:p w14:paraId="0A8522DB" w14:textId="77777777" w:rsidR="007B3750" w:rsidRPr="005C42A0" w:rsidRDefault="007B3750" w:rsidP="005F0468">
      <w:pPr>
        <w:rPr>
          <w:i/>
        </w:rPr>
      </w:pPr>
      <w:r w:rsidRPr="005C42A0">
        <w:t>[office name]</w:t>
      </w:r>
    </w:p>
    <w:p w14:paraId="3096ED0C" w14:textId="77777777" w:rsidR="007B3750" w:rsidRPr="005C42A0" w:rsidRDefault="007B3750" w:rsidP="005F0468">
      <w:r w:rsidRPr="005C42A0">
        <w:t xml:space="preserve">National Oceanic and Atmospheric Administration </w:t>
      </w:r>
    </w:p>
    <w:p w14:paraId="2910B5C2" w14:textId="77777777" w:rsidR="007B3750" w:rsidRPr="005C42A0" w:rsidRDefault="007B3750" w:rsidP="005F0468">
      <w:r w:rsidRPr="005C42A0">
        <w:t>1315 East-West Highway [bldg./room]</w:t>
      </w:r>
    </w:p>
    <w:p w14:paraId="0119A980" w14:textId="77777777" w:rsidR="007B3750" w:rsidRPr="005C42A0" w:rsidRDefault="007B3750" w:rsidP="005F0468">
      <w:r w:rsidRPr="005C42A0">
        <w:t>Silver Spring, MD 20910</w:t>
      </w:r>
    </w:p>
    <w:p w14:paraId="508834B1" w14:textId="77777777" w:rsidR="007B3750" w:rsidRPr="005C42A0" w:rsidRDefault="007B3750" w:rsidP="005F0468">
      <w:r w:rsidRPr="005C42A0">
        <w:rPr>
          <w:highlight w:val="yellow"/>
        </w:rPr>
        <w:t>[or alternate address]</w:t>
      </w:r>
    </w:p>
    <w:p w14:paraId="145A560D" w14:textId="77777777" w:rsidR="007B3750" w:rsidRPr="005C42A0" w:rsidRDefault="007B3750" w:rsidP="005F0468"/>
    <w:p w14:paraId="68A3F74E" w14:textId="77777777" w:rsidR="007B3750" w:rsidRPr="005C42A0" w:rsidRDefault="007B3750" w:rsidP="005F0468">
      <w:r w:rsidRPr="005C42A0">
        <w:t>Or online at:</w:t>
      </w:r>
    </w:p>
    <w:p w14:paraId="75534938" w14:textId="77777777" w:rsidR="007B3750" w:rsidRPr="005C42A0" w:rsidRDefault="00685139" w:rsidP="005F0468">
      <w:hyperlink r:id="rId10" w:history="1">
        <w:r w:rsidR="007B3750" w:rsidRPr="005C42A0">
          <w:rPr>
            <w:rStyle w:val="Hyperlink"/>
            <w:color w:val="auto"/>
          </w:rPr>
          <w:t>http://spo.nmfs.noaa.gov/tech-memos/</w:t>
        </w:r>
      </w:hyperlink>
      <w:r w:rsidR="007B3750" w:rsidRPr="005C42A0">
        <w:t xml:space="preserve"> </w:t>
      </w:r>
    </w:p>
    <w:p w14:paraId="172CDA0A" w14:textId="77777777" w:rsidR="007B3750" w:rsidRPr="005C42A0" w:rsidRDefault="007B3750" w:rsidP="005F0468">
      <w:r w:rsidRPr="005C42A0">
        <w:rPr>
          <w:highlight w:val="yellow"/>
        </w:rPr>
        <w:t>[or alternate URL for OHC, OSF or OPR pages]</w:t>
      </w:r>
    </w:p>
    <w:p w14:paraId="0D593F2E" w14:textId="3DAC1882" w:rsidR="007B3750" w:rsidRPr="005C42A0" w:rsidRDefault="007B3750" w:rsidP="005F0468">
      <w:pPr>
        <w:pStyle w:val="Compact"/>
        <w:rPr>
          <w:rFonts w:eastAsiaTheme="majorEastAsia" w:cstheme="majorBidi"/>
          <w:sz w:val="32"/>
          <w:szCs w:val="32"/>
        </w:rPr>
      </w:pPr>
      <w:r w:rsidRPr="005C42A0">
        <w:br w:type="page"/>
      </w:r>
    </w:p>
    <w:p w14:paraId="4EA40328" w14:textId="4E2ED701" w:rsidR="007B3750" w:rsidRPr="00BA5DD2" w:rsidRDefault="007B3750" w:rsidP="005F0468">
      <w:pPr>
        <w:pStyle w:val="Heading1"/>
      </w:pPr>
      <w:bookmarkStart w:id="0" w:name="seafood-sales-and-processing"/>
      <w:bookmarkStart w:id="1" w:name="_Toc53004487"/>
      <w:bookmarkEnd w:id="0"/>
      <w:r w:rsidRPr="00BA5DD2">
        <w:lastRenderedPageBreak/>
        <w:t>[</w:t>
      </w:r>
      <w:r w:rsidRPr="005F0468">
        <w:t>H1</w:t>
      </w:r>
      <w:r w:rsidRPr="00BA5DD2">
        <w:t>]</w:t>
      </w:r>
      <w:bookmarkEnd w:id="1"/>
    </w:p>
    <w:p w14:paraId="5954C5F0" w14:textId="00954326" w:rsidR="007B3750" w:rsidRPr="00BA5DD2" w:rsidRDefault="007B3750" w:rsidP="005F0468">
      <w:pPr>
        <w:pStyle w:val="Heading2"/>
      </w:pPr>
      <w:bookmarkStart w:id="2" w:name="_Toc53004488"/>
      <w:r w:rsidRPr="00BA5DD2">
        <w:t>[H2]</w:t>
      </w:r>
      <w:bookmarkEnd w:id="2"/>
    </w:p>
    <w:p w14:paraId="243A689F" w14:textId="4D7EA995" w:rsidR="007B3750" w:rsidRPr="005C42A0" w:rsidRDefault="007B3750" w:rsidP="005F0468">
      <w:pPr>
        <w:pStyle w:val="Heading3"/>
      </w:pPr>
      <w:bookmarkStart w:id="3" w:name="_Toc53004489"/>
      <w:r w:rsidRPr="005C42A0">
        <w:t>[</w:t>
      </w:r>
      <w:r w:rsidRPr="005F0468">
        <w:t>H3</w:t>
      </w:r>
      <w:r w:rsidRPr="005C42A0">
        <w:t>]</w:t>
      </w:r>
      <w:bookmarkEnd w:id="3"/>
    </w:p>
    <w:p w14:paraId="6FCC6CD5" w14:textId="23C1F00A" w:rsidR="007B3750" w:rsidRPr="005C42A0" w:rsidRDefault="007B3750" w:rsidP="005F0468">
      <w:pPr>
        <w:pStyle w:val="Heading4"/>
      </w:pPr>
      <w:r w:rsidRPr="005C42A0">
        <w:t>[</w:t>
      </w:r>
      <w:r w:rsidRPr="005F0468">
        <w:t>H4</w:t>
      </w:r>
      <w:r w:rsidRPr="005C42A0">
        <w:t>]</w:t>
      </w:r>
    </w:p>
    <w:p w14:paraId="107815C0" w14:textId="61AA7C82" w:rsidR="007B3750" w:rsidRPr="005C42A0" w:rsidRDefault="007B3750" w:rsidP="005F0468">
      <w:pPr>
        <w:pStyle w:val="Heading5"/>
      </w:pPr>
      <w:r w:rsidRPr="005C42A0">
        <w:t>[</w:t>
      </w:r>
      <w:r w:rsidRPr="005F0468">
        <w:t>H5</w:t>
      </w:r>
      <w:r w:rsidRPr="005C42A0">
        <w:t>]</w:t>
      </w:r>
    </w:p>
    <w:p w14:paraId="69E72FA7" w14:textId="540A0CE1" w:rsidR="007B3750" w:rsidRPr="005C42A0" w:rsidRDefault="007B3750" w:rsidP="005F0468">
      <w:pPr>
        <w:pStyle w:val="Heading6"/>
      </w:pPr>
      <w:r w:rsidRPr="005C42A0">
        <w:lastRenderedPageBreak/>
        <w:t>[H6]</w:t>
      </w:r>
    </w:p>
    <w:sdt>
      <w:sdtPr>
        <w:rPr>
          <w:rFonts w:eastAsiaTheme="minorHAnsi" w:cstheme="minorBidi"/>
          <w:color w:val="56575A"/>
          <w:sz w:val="24"/>
          <w:szCs w:val="22"/>
        </w:rPr>
        <w:id w:val="-528645150"/>
        <w:docPartObj>
          <w:docPartGallery w:val="Table of Contents"/>
          <w:docPartUnique/>
        </w:docPartObj>
      </w:sdtPr>
      <w:sdtEndPr>
        <w:rPr>
          <w:noProof/>
          <w:color w:val="auto"/>
        </w:rPr>
      </w:sdtEndPr>
      <w:sdtContent>
        <w:p w14:paraId="46D3C7C8" w14:textId="2E683ED4" w:rsidR="005C42A0" w:rsidRPr="005C42A0" w:rsidRDefault="005C42A0" w:rsidP="005F0468">
          <w:pPr>
            <w:pStyle w:val="TOCHeading"/>
          </w:pPr>
          <w:r w:rsidRPr="005C42A0">
            <w:t>Contents</w:t>
          </w:r>
        </w:p>
        <w:p w14:paraId="6CA10F1D" w14:textId="189DE93B" w:rsidR="005C42A0" w:rsidRPr="005C42A0" w:rsidRDefault="005C42A0" w:rsidP="005F0468">
          <w:pPr>
            <w:pStyle w:val="TOC1"/>
            <w:rPr>
              <w:noProof/>
            </w:rPr>
          </w:pPr>
          <w:r w:rsidRPr="005C42A0">
            <w:fldChar w:fldCharType="begin"/>
          </w:r>
          <w:r w:rsidRPr="005C42A0">
            <w:instrText xml:space="preserve"> TOC \o "1-3" \h \z \u </w:instrText>
          </w:r>
          <w:r w:rsidRPr="005C42A0">
            <w:fldChar w:fldCharType="separate"/>
          </w:r>
          <w:hyperlink w:anchor="_Toc53004487" w:history="1">
            <w:r w:rsidRPr="005C42A0">
              <w:rPr>
                <w:rStyle w:val="Hyperlink"/>
                <w:noProof/>
                <w:color w:val="auto"/>
              </w:rPr>
              <w:t>[H1]</w:t>
            </w:r>
            <w:r w:rsidRPr="005C42A0">
              <w:rPr>
                <w:noProof/>
                <w:webHidden/>
              </w:rPr>
              <w:tab/>
            </w:r>
            <w:r w:rsidRPr="005C42A0">
              <w:rPr>
                <w:noProof/>
                <w:webHidden/>
              </w:rPr>
              <w:fldChar w:fldCharType="begin"/>
            </w:r>
            <w:r w:rsidRPr="005C42A0">
              <w:rPr>
                <w:noProof/>
                <w:webHidden/>
              </w:rPr>
              <w:instrText xml:space="preserve"> PAGEREF _Toc53004487 \h </w:instrText>
            </w:r>
            <w:r w:rsidRPr="005C42A0">
              <w:rPr>
                <w:noProof/>
                <w:webHidden/>
              </w:rPr>
            </w:r>
            <w:r w:rsidRPr="005C42A0">
              <w:rPr>
                <w:noProof/>
                <w:webHidden/>
              </w:rPr>
              <w:fldChar w:fldCharType="separate"/>
            </w:r>
            <w:r w:rsidRPr="005C42A0">
              <w:rPr>
                <w:noProof/>
                <w:webHidden/>
              </w:rPr>
              <w:t>4</w:t>
            </w:r>
            <w:r w:rsidRPr="005C42A0">
              <w:rPr>
                <w:noProof/>
                <w:webHidden/>
              </w:rPr>
              <w:fldChar w:fldCharType="end"/>
            </w:r>
          </w:hyperlink>
        </w:p>
        <w:p w14:paraId="79CDB3D5" w14:textId="55739E20" w:rsidR="005C42A0" w:rsidRPr="005C42A0" w:rsidRDefault="00685139" w:rsidP="005F0468">
          <w:pPr>
            <w:pStyle w:val="TOC2"/>
            <w:rPr>
              <w:noProof/>
            </w:rPr>
          </w:pPr>
          <w:hyperlink w:anchor="_Toc53004488" w:history="1">
            <w:r w:rsidR="005C42A0" w:rsidRPr="005C42A0">
              <w:rPr>
                <w:rStyle w:val="Hyperlink"/>
                <w:noProof/>
                <w:color w:val="auto"/>
              </w:rPr>
              <w:t>[H2]</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88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6378EC96" w14:textId="4F83B975" w:rsidR="005C42A0" w:rsidRPr="005C42A0" w:rsidRDefault="00685139" w:rsidP="005F0468">
          <w:pPr>
            <w:pStyle w:val="TOC3"/>
            <w:rPr>
              <w:noProof/>
            </w:rPr>
          </w:pPr>
          <w:hyperlink w:anchor="_Toc53004489" w:history="1">
            <w:r w:rsidR="005C42A0" w:rsidRPr="005C42A0">
              <w:rPr>
                <w:rStyle w:val="Hyperlink"/>
                <w:noProof/>
                <w:color w:val="auto"/>
              </w:rPr>
              <w:t>[H3]</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89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31191A39" w14:textId="2EEEE414" w:rsidR="005C42A0" w:rsidRPr="005C42A0" w:rsidRDefault="00685139" w:rsidP="005F0468">
          <w:pPr>
            <w:pStyle w:val="TOC2"/>
            <w:rPr>
              <w:noProof/>
            </w:rPr>
          </w:pPr>
          <w:hyperlink w:anchor="_Toc53004490" w:history="1">
            <w:r w:rsidR="005C42A0" w:rsidRPr="005C42A0">
              <w:rPr>
                <w:rStyle w:val="Hyperlink"/>
                <w:noProof/>
                <w:color w:val="auto"/>
              </w:rPr>
              <w:t>Seafood Sales and Processing</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90 \h </w:instrText>
            </w:r>
            <w:r w:rsidR="005C42A0" w:rsidRPr="005C42A0">
              <w:rPr>
                <w:noProof/>
                <w:webHidden/>
              </w:rPr>
            </w:r>
            <w:r w:rsidR="005C42A0" w:rsidRPr="005C42A0">
              <w:rPr>
                <w:noProof/>
                <w:webHidden/>
              </w:rPr>
              <w:fldChar w:fldCharType="separate"/>
            </w:r>
            <w:r w:rsidR="005C42A0" w:rsidRPr="005C42A0">
              <w:rPr>
                <w:noProof/>
                <w:webHidden/>
              </w:rPr>
              <w:t>4</w:t>
            </w:r>
            <w:r w:rsidR="005C42A0" w:rsidRPr="005C42A0">
              <w:rPr>
                <w:noProof/>
                <w:webHidden/>
              </w:rPr>
              <w:fldChar w:fldCharType="end"/>
            </w:r>
          </w:hyperlink>
        </w:p>
        <w:p w14:paraId="2B0FCD7B" w14:textId="21A375C7" w:rsidR="005C42A0" w:rsidRPr="005C42A0" w:rsidRDefault="00685139" w:rsidP="005F0468">
          <w:pPr>
            <w:pStyle w:val="TOC2"/>
            <w:rPr>
              <w:noProof/>
            </w:rPr>
          </w:pPr>
          <w:hyperlink w:anchor="_Toc53004491" w:history="1">
            <w:r w:rsidR="005C42A0" w:rsidRPr="005C42A0">
              <w:rPr>
                <w:rStyle w:val="Hyperlink"/>
                <w:noProof/>
                <w:color w:val="auto"/>
              </w:rPr>
              <w:t>United States | Commercial Fisheries</w:t>
            </w:r>
            <w:r w:rsidR="005C42A0" w:rsidRPr="005C42A0">
              <w:rPr>
                <w:noProof/>
                <w:webHidden/>
              </w:rPr>
              <w:tab/>
            </w:r>
            <w:r w:rsidR="005C42A0" w:rsidRPr="005C42A0">
              <w:rPr>
                <w:noProof/>
                <w:webHidden/>
              </w:rPr>
              <w:fldChar w:fldCharType="begin"/>
            </w:r>
            <w:r w:rsidR="005C42A0" w:rsidRPr="005C42A0">
              <w:rPr>
                <w:noProof/>
                <w:webHidden/>
              </w:rPr>
              <w:instrText xml:space="preserve"> PAGEREF _Toc53004491 \h </w:instrText>
            </w:r>
            <w:r w:rsidR="005C42A0" w:rsidRPr="005C42A0">
              <w:rPr>
                <w:noProof/>
                <w:webHidden/>
              </w:rPr>
            </w:r>
            <w:r w:rsidR="005C42A0" w:rsidRPr="005C42A0">
              <w:rPr>
                <w:noProof/>
                <w:webHidden/>
              </w:rPr>
              <w:fldChar w:fldCharType="separate"/>
            </w:r>
            <w:r w:rsidR="005C42A0" w:rsidRPr="005C42A0">
              <w:rPr>
                <w:noProof/>
                <w:webHidden/>
              </w:rPr>
              <w:t>5</w:t>
            </w:r>
            <w:r w:rsidR="005C42A0" w:rsidRPr="005C42A0">
              <w:rPr>
                <w:noProof/>
                <w:webHidden/>
              </w:rPr>
              <w:fldChar w:fldCharType="end"/>
            </w:r>
          </w:hyperlink>
        </w:p>
        <w:p w14:paraId="45A42BE2" w14:textId="16EA1D06" w:rsidR="005C42A0" w:rsidRPr="005C42A0" w:rsidRDefault="005C42A0" w:rsidP="005F0468">
          <w:r w:rsidRPr="005C42A0">
            <w:rPr>
              <w:noProof/>
            </w:rPr>
            <w:fldChar w:fldCharType="end"/>
          </w:r>
        </w:p>
      </w:sdtContent>
    </w:sdt>
    <w:p w14:paraId="5DE5F0D3" w14:textId="77777777" w:rsidR="007B3750" w:rsidRPr="005C42A0" w:rsidRDefault="007B3750" w:rsidP="005F0468">
      <w:pPr>
        <w:pStyle w:val="Heading2"/>
      </w:pPr>
    </w:p>
    <w:p w14:paraId="6477D1DA" w14:textId="3E54FFCB" w:rsidR="005D4FD1" w:rsidRPr="005C42A0" w:rsidRDefault="00381915" w:rsidP="005F0468">
      <w:pPr>
        <w:pStyle w:val="Heading2"/>
      </w:pPr>
      <w:bookmarkStart w:id="4" w:name="_Toc53004490"/>
      <w:r w:rsidRPr="005C42A0">
        <w:t>Seafood Sales and Processing</w:t>
      </w:r>
      <w:bookmarkEnd w:id="4"/>
    </w:p>
    <w:p w14:paraId="1B32FAE3" w14:textId="41BFEADB" w:rsidR="00767B82" w:rsidRPr="005C42A0" w:rsidRDefault="007B3750" w:rsidP="005F0468">
      <w:pPr>
        <w:pStyle w:val="FirstParagraph"/>
      </w:pPr>
      <w:r w:rsidRPr="005C42A0">
        <w:t xml:space="preserve">Authors </w:t>
      </w:r>
      <w:r w:rsidR="00767B82" w:rsidRPr="005C42A0">
        <w:t>economic contributions or impacts of recreational fishing activities in the United States is based on spending by recreational anglers.</w:t>
      </w:r>
      <w:r w:rsidRPr="005C42A0">
        <w:rPr>
          <w:rStyle w:val="FootnoteReference"/>
        </w:rPr>
        <w:footnoteReference w:id="1"/>
      </w:r>
      <w:r w:rsidR="00767B82" w:rsidRPr="005C42A0">
        <w:t xml:space="preserve"> Total annual trip expenditures were estimated at the state level by multiplying mean trip expenditures by the estimated number of adult trips in each trip mode (for-hire, private boat, and shore) and adjusting by the CPI (consumer price index) to the current year. Total annual durable expenditures were estimated by multiplying mean durable expenditures by the estimated annual number of adult participants in the United States and adjusting by the CPI (consumer price index) to the current year.</w:t>
      </w:r>
    </w:p>
    <w:p w14:paraId="7153CE5D" w14:textId="260A84CD" w:rsidR="007B3750" w:rsidRPr="005C42A0" w:rsidRDefault="007B3750" w:rsidP="005F0468">
      <w:r w:rsidRPr="005C42A0">
        <w:t xml:space="preserve">Authors economic contributions or impacts of recreational fishing activities in the United States is based on spending by recreational anglers. Total annual trip expenditures were estimated at the state level by multiplying mean trip expenditures by the estimated number of adult trips in each trip mode (for-hire, private boat, and shore) and adjusting by the CPI (consumer price index) to </w:t>
      </w:r>
      <w:r w:rsidRPr="005C42A0">
        <w:lastRenderedPageBreak/>
        <w:t>the current year. Total annual durable expenditures were estimated by multiplying mean durable expenditures by the estimated annual number of adult participants in the United States and adjusting by the CPI (consumer price index) to the current year.</w:t>
      </w:r>
    </w:p>
    <w:p w14:paraId="6101C016" w14:textId="2ED5BE4C" w:rsidR="00767B82" w:rsidRPr="005C42A0" w:rsidRDefault="00767B82" w:rsidP="005F0468">
      <w:pPr>
        <w:pStyle w:val="BodyText"/>
      </w:pPr>
    </w:p>
    <w:p w14:paraId="691E2D0E" w14:textId="77777777" w:rsidR="005C42A0" w:rsidRPr="005C42A0" w:rsidRDefault="005C42A0" w:rsidP="005F0468">
      <w:pPr>
        <w:pStyle w:val="ListParagraph"/>
        <w:numPr>
          <w:ilvl w:val="0"/>
          <w:numId w:val="6"/>
        </w:numPr>
      </w:pPr>
      <w:r w:rsidRPr="005C42A0">
        <w:t>Drum (Atlantic croaker and spot) (Atlantic regions)</w:t>
      </w:r>
    </w:p>
    <w:p w14:paraId="28A20FCE" w14:textId="77777777" w:rsidR="005C42A0" w:rsidRPr="005C42A0" w:rsidRDefault="005C42A0" w:rsidP="005F0468">
      <w:pPr>
        <w:pStyle w:val="ListParagraph"/>
        <w:numPr>
          <w:ilvl w:val="0"/>
          <w:numId w:val="6"/>
        </w:numPr>
      </w:pPr>
      <w:r w:rsidRPr="005C42A0">
        <w:rPr>
          <w:b/>
        </w:rPr>
        <w:t>Drum (seatrouts) (Atlantic regions)</w:t>
      </w:r>
      <w:r w:rsidRPr="005C42A0">
        <w:t>: sand seatrout, seatrout genus, silver seatrout, spotted seatrout, and weakfish</w:t>
      </w:r>
    </w:p>
    <w:p w14:paraId="58F22FAB" w14:textId="343F69DB" w:rsidR="005C42A0" w:rsidRPr="005C42A0" w:rsidRDefault="005C42A0" w:rsidP="005F0468">
      <w:pPr>
        <w:pStyle w:val="ListParagraph"/>
        <w:numPr>
          <w:ilvl w:val="0"/>
          <w:numId w:val="6"/>
        </w:numPr>
      </w:pPr>
      <w:r w:rsidRPr="005C42A0">
        <w:t>Pacific halibut (North Pacific)</w:t>
      </w:r>
    </w:p>
    <w:p w14:paraId="35E865FC" w14:textId="386B7618" w:rsidR="00492B78" w:rsidRPr="005C42A0" w:rsidRDefault="00381915" w:rsidP="005F0468">
      <w:pPr>
        <w:pStyle w:val="Heading2"/>
      </w:pPr>
      <w:bookmarkStart w:id="5" w:name="_Toc53004491"/>
      <w:r w:rsidRPr="005C42A0">
        <w:t>United States | Commercial Fisheries</w:t>
      </w:r>
      <w:bookmarkEnd w:id="5"/>
    </w:p>
    <w:p w14:paraId="666A8AD1" w14:textId="79A7F64D" w:rsidR="007439DD" w:rsidRPr="005C42A0" w:rsidRDefault="007439DD" w:rsidP="005F0468">
      <w:pPr>
        <w:pStyle w:val="Heading4"/>
      </w:pPr>
      <w:r w:rsidRPr="005C42A0">
        <w:t>Harvest (H) &amp; Release (R) of Key Species/Species Groups (thousands of fish)</w:t>
      </w:r>
      <w:r w:rsidRPr="005C42A0">
        <w:rPr>
          <w:rStyle w:val="FootnoteReference"/>
        </w:rPr>
        <w:footnoteReference w:id="2"/>
      </w:r>
      <w:r w:rsidRPr="005C42A0">
        <w:rPr>
          <w:vertAlign w:val="superscript"/>
        </w:rPr>
        <w:t>,</w:t>
      </w:r>
      <w:r w:rsidRPr="005C42A0">
        <w:t xml:space="preserve"> </w:t>
      </w:r>
      <w:r w:rsidRPr="005C42A0">
        <w:rPr>
          <w:rStyle w:val="FootnoteReference"/>
        </w:rPr>
        <w:footnoteReference w:id="3"/>
      </w:r>
    </w:p>
    <w:p w14:paraId="05A7BBD9" w14:textId="7E70F285" w:rsidR="002570E3" w:rsidRPr="005C42A0" w:rsidRDefault="002570E3" w:rsidP="005F0468"/>
    <w:tbl>
      <w:tblPr>
        <w:tblW w:w="0" w:type="pct"/>
        <w:tblLook w:val="07E0" w:firstRow="1" w:lastRow="1" w:firstColumn="1" w:lastColumn="1" w:noHBand="1" w:noVBand="1"/>
      </w:tblPr>
      <w:tblGrid>
        <w:gridCol w:w="3116"/>
        <w:gridCol w:w="876"/>
        <w:gridCol w:w="1176"/>
        <w:gridCol w:w="996"/>
        <w:gridCol w:w="1489"/>
      </w:tblGrid>
      <w:tr w:rsidR="005C42A0" w:rsidRPr="005C42A0" w14:paraId="20812B00" w14:textId="77777777" w:rsidTr="00DB06A2">
        <w:tc>
          <w:tcPr>
            <w:tcW w:w="0" w:type="auto"/>
            <w:tcBorders>
              <w:bottom w:val="single" w:sz="0" w:space="0" w:color="auto"/>
            </w:tcBorders>
            <w:vAlign w:val="bottom"/>
          </w:tcPr>
          <w:p w14:paraId="2F4F5907" w14:textId="77777777" w:rsidR="00492B78" w:rsidRPr="005C42A0" w:rsidRDefault="00492B78" w:rsidP="005F0468">
            <w:pPr>
              <w:pStyle w:val="Compact"/>
            </w:pPr>
            <w:r w:rsidRPr="005C42A0">
              <w:t>Fishing Mode</w:t>
            </w:r>
          </w:p>
        </w:tc>
        <w:tc>
          <w:tcPr>
            <w:tcW w:w="0" w:type="auto"/>
            <w:tcBorders>
              <w:bottom w:val="single" w:sz="0" w:space="0" w:color="auto"/>
            </w:tcBorders>
            <w:vAlign w:val="bottom"/>
          </w:tcPr>
          <w:p w14:paraId="1217317F" w14:textId="77777777" w:rsidR="00492B78" w:rsidRPr="005C42A0" w:rsidRDefault="00492B78" w:rsidP="005F0468">
            <w:pPr>
              <w:pStyle w:val="Compact"/>
            </w:pPr>
            <w:r w:rsidRPr="005C42A0">
              <w:t>#Jobs</w:t>
            </w:r>
          </w:p>
        </w:tc>
        <w:tc>
          <w:tcPr>
            <w:tcW w:w="0" w:type="auto"/>
            <w:tcBorders>
              <w:bottom w:val="single" w:sz="0" w:space="0" w:color="auto"/>
            </w:tcBorders>
            <w:vAlign w:val="bottom"/>
          </w:tcPr>
          <w:p w14:paraId="1ED28159" w14:textId="77777777" w:rsidR="00492B78" w:rsidRPr="005C42A0" w:rsidRDefault="00492B78" w:rsidP="005F0468">
            <w:pPr>
              <w:pStyle w:val="Compact"/>
            </w:pPr>
            <w:r w:rsidRPr="005C42A0">
              <w:t>Sales</w:t>
            </w:r>
          </w:p>
        </w:tc>
        <w:tc>
          <w:tcPr>
            <w:tcW w:w="0" w:type="auto"/>
            <w:tcBorders>
              <w:bottom w:val="single" w:sz="0" w:space="0" w:color="auto"/>
            </w:tcBorders>
            <w:vAlign w:val="bottom"/>
          </w:tcPr>
          <w:p w14:paraId="0CB8ED41" w14:textId="77777777" w:rsidR="00492B78" w:rsidRPr="005C42A0" w:rsidRDefault="00492B78" w:rsidP="005F0468">
            <w:pPr>
              <w:pStyle w:val="Compact"/>
            </w:pPr>
            <w:r w:rsidRPr="005C42A0">
              <w:t>Income</w:t>
            </w:r>
          </w:p>
        </w:tc>
        <w:tc>
          <w:tcPr>
            <w:tcW w:w="0" w:type="auto"/>
            <w:tcBorders>
              <w:bottom w:val="single" w:sz="0" w:space="0" w:color="auto"/>
            </w:tcBorders>
            <w:vAlign w:val="bottom"/>
          </w:tcPr>
          <w:p w14:paraId="2D7299C0" w14:textId="77777777" w:rsidR="00492B78" w:rsidRPr="005C42A0" w:rsidRDefault="00492B78" w:rsidP="005F0468">
            <w:pPr>
              <w:pStyle w:val="Compact"/>
            </w:pPr>
            <w:r w:rsidRPr="005C42A0">
              <w:t>Value Added</w:t>
            </w:r>
          </w:p>
        </w:tc>
      </w:tr>
      <w:tr w:rsidR="005C42A0" w:rsidRPr="005C42A0" w14:paraId="6F3EC738" w14:textId="77777777" w:rsidTr="00DB06A2">
        <w:tc>
          <w:tcPr>
            <w:tcW w:w="0" w:type="auto"/>
          </w:tcPr>
          <w:p w14:paraId="165B6715" w14:textId="77777777" w:rsidR="00492B78" w:rsidRPr="005C42A0" w:rsidRDefault="00492B78" w:rsidP="005F0468">
            <w:pPr>
              <w:pStyle w:val="Compact"/>
            </w:pPr>
            <w:r w:rsidRPr="005C42A0">
              <w:t>For-Hire</w:t>
            </w:r>
          </w:p>
        </w:tc>
        <w:tc>
          <w:tcPr>
            <w:tcW w:w="0" w:type="auto"/>
          </w:tcPr>
          <w:p w14:paraId="4B8E606D" w14:textId="77777777" w:rsidR="00492B78" w:rsidRPr="005C42A0" w:rsidRDefault="00492B78" w:rsidP="005F0468">
            <w:pPr>
              <w:pStyle w:val="Compact"/>
            </w:pPr>
            <w:r w:rsidRPr="005C42A0">
              <w:t>1,097</w:t>
            </w:r>
          </w:p>
        </w:tc>
        <w:tc>
          <w:tcPr>
            <w:tcW w:w="0" w:type="auto"/>
          </w:tcPr>
          <w:p w14:paraId="30162099" w14:textId="77777777" w:rsidR="00492B78" w:rsidRPr="005C42A0" w:rsidRDefault="00492B78" w:rsidP="005F0468">
            <w:pPr>
              <w:pStyle w:val="Compact"/>
            </w:pPr>
            <w:r w:rsidRPr="005C42A0">
              <w:t>121,965</w:t>
            </w:r>
          </w:p>
        </w:tc>
        <w:tc>
          <w:tcPr>
            <w:tcW w:w="0" w:type="auto"/>
          </w:tcPr>
          <w:p w14:paraId="5BED4FBE" w14:textId="77777777" w:rsidR="00492B78" w:rsidRPr="005C42A0" w:rsidRDefault="00492B78" w:rsidP="005F0468">
            <w:pPr>
              <w:pStyle w:val="Compact"/>
            </w:pPr>
            <w:r w:rsidRPr="005C42A0">
              <w:t>41,158</w:t>
            </w:r>
          </w:p>
        </w:tc>
        <w:tc>
          <w:tcPr>
            <w:tcW w:w="0" w:type="auto"/>
          </w:tcPr>
          <w:p w14:paraId="3A1914C6" w14:textId="77777777" w:rsidR="00492B78" w:rsidRPr="005C42A0" w:rsidRDefault="00492B78" w:rsidP="005F0468">
            <w:pPr>
              <w:pStyle w:val="Compact"/>
            </w:pPr>
            <w:r w:rsidRPr="005C42A0">
              <w:t>73,447</w:t>
            </w:r>
          </w:p>
        </w:tc>
      </w:tr>
      <w:tr w:rsidR="005C42A0" w:rsidRPr="005C42A0" w14:paraId="037C473C" w14:textId="77777777" w:rsidTr="00DB06A2">
        <w:tc>
          <w:tcPr>
            <w:tcW w:w="0" w:type="auto"/>
          </w:tcPr>
          <w:p w14:paraId="566DA0A2" w14:textId="77777777" w:rsidR="00492B78" w:rsidRPr="005C42A0" w:rsidRDefault="00492B78" w:rsidP="005F0468">
            <w:pPr>
              <w:pStyle w:val="Compact"/>
            </w:pPr>
            <w:r w:rsidRPr="005C42A0">
              <w:t>Private Boat</w:t>
            </w:r>
          </w:p>
        </w:tc>
        <w:tc>
          <w:tcPr>
            <w:tcW w:w="0" w:type="auto"/>
          </w:tcPr>
          <w:p w14:paraId="46B85944" w14:textId="77777777" w:rsidR="00492B78" w:rsidRPr="005C42A0" w:rsidRDefault="00492B78" w:rsidP="005F0468">
            <w:pPr>
              <w:pStyle w:val="Compact"/>
            </w:pPr>
            <w:r w:rsidRPr="005C42A0">
              <w:t>1,876</w:t>
            </w:r>
          </w:p>
        </w:tc>
        <w:tc>
          <w:tcPr>
            <w:tcW w:w="0" w:type="auto"/>
          </w:tcPr>
          <w:p w14:paraId="29456D8E" w14:textId="77777777" w:rsidR="00492B78" w:rsidRPr="005C42A0" w:rsidRDefault="00492B78" w:rsidP="005F0468">
            <w:pPr>
              <w:pStyle w:val="Compact"/>
            </w:pPr>
            <w:r w:rsidRPr="005C42A0">
              <w:t>254,812</w:t>
            </w:r>
          </w:p>
        </w:tc>
        <w:tc>
          <w:tcPr>
            <w:tcW w:w="0" w:type="auto"/>
          </w:tcPr>
          <w:p w14:paraId="6788B0FB" w14:textId="77777777" w:rsidR="00492B78" w:rsidRPr="005C42A0" w:rsidRDefault="00492B78" w:rsidP="005F0468">
            <w:pPr>
              <w:pStyle w:val="Compact"/>
            </w:pPr>
            <w:r w:rsidRPr="005C42A0">
              <w:t>79,074</w:t>
            </w:r>
          </w:p>
        </w:tc>
        <w:tc>
          <w:tcPr>
            <w:tcW w:w="0" w:type="auto"/>
          </w:tcPr>
          <w:p w14:paraId="01FA8992" w14:textId="77777777" w:rsidR="00492B78" w:rsidRPr="005C42A0" w:rsidRDefault="00492B78" w:rsidP="005F0468">
            <w:pPr>
              <w:pStyle w:val="Compact"/>
            </w:pPr>
            <w:r w:rsidRPr="005C42A0">
              <w:t>154,631</w:t>
            </w:r>
          </w:p>
        </w:tc>
      </w:tr>
      <w:tr w:rsidR="005C42A0" w:rsidRPr="005C42A0" w14:paraId="0E516DBD" w14:textId="77777777" w:rsidTr="00DB06A2">
        <w:tc>
          <w:tcPr>
            <w:tcW w:w="0" w:type="auto"/>
          </w:tcPr>
          <w:p w14:paraId="51C58E2F" w14:textId="77777777" w:rsidR="00492B78" w:rsidRPr="005C42A0" w:rsidRDefault="00492B78" w:rsidP="005F0468">
            <w:pPr>
              <w:pStyle w:val="Compact"/>
            </w:pPr>
            <w:r w:rsidRPr="005C42A0">
              <w:t>Shore</w:t>
            </w:r>
          </w:p>
        </w:tc>
        <w:tc>
          <w:tcPr>
            <w:tcW w:w="0" w:type="auto"/>
          </w:tcPr>
          <w:p w14:paraId="22EC7330" w14:textId="77777777" w:rsidR="00492B78" w:rsidRPr="005C42A0" w:rsidRDefault="00492B78" w:rsidP="005F0468">
            <w:pPr>
              <w:pStyle w:val="Compact"/>
            </w:pPr>
            <w:r w:rsidRPr="005C42A0">
              <w:t>NA</w:t>
            </w:r>
          </w:p>
        </w:tc>
        <w:tc>
          <w:tcPr>
            <w:tcW w:w="0" w:type="auto"/>
          </w:tcPr>
          <w:p w14:paraId="640BC5FD" w14:textId="77777777" w:rsidR="00492B78" w:rsidRPr="005C42A0" w:rsidRDefault="00492B78" w:rsidP="005F0468">
            <w:pPr>
              <w:pStyle w:val="Compact"/>
            </w:pPr>
            <w:r w:rsidRPr="005C42A0">
              <w:t>NA</w:t>
            </w:r>
          </w:p>
        </w:tc>
        <w:tc>
          <w:tcPr>
            <w:tcW w:w="0" w:type="auto"/>
          </w:tcPr>
          <w:p w14:paraId="32B754AD" w14:textId="77777777" w:rsidR="00492B78" w:rsidRPr="005C42A0" w:rsidRDefault="00492B78" w:rsidP="005F0468">
            <w:pPr>
              <w:pStyle w:val="Compact"/>
            </w:pPr>
            <w:r w:rsidRPr="005C42A0">
              <w:t>NA</w:t>
            </w:r>
          </w:p>
        </w:tc>
        <w:tc>
          <w:tcPr>
            <w:tcW w:w="0" w:type="auto"/>
          </w:tcPr>
          <w:p w14:paraId="3E383B8D" w14:textId="77777777" w:rsidR="00492B78" w:rsidRPr="005C42A0" w:rsidRDefault="00492B78" w:rsidP="005F0468">
            <w:pPr>
              <w:pStyle w:val="Compact"/>
            </w:pPr>
            <w:r w:rsidRPr="005C42A0">
              <w:t>NA</w:t>
            </w:r>
          </w:p>
        </w:tc>
      </w:tr>
      <w:tr w:rsidR="005C42A0" w:rsidRPr="005C42A0" w14:paraId="213C2B61" w14:textId="77777777" w:rsidTr="00DB06A2">
        <w:tc>
          <w:tcPr>
            <w:tcW w:w="0" w:type="auto"/>
          </w:tcPr>
          <w:p w14:paraId="64EB9325" w14:textId="77777777" w:rsidR="00492B78" w:rsidRPr="005C42A0" w:rsidRDefault="00492B78" w:rsidP="005F0468">
            <w:pPr>
              <w:pStyle w:val="Compact"/>
            </w:pPr>
            <w:r w:rsidRPr="005C42A0">
              <w:t>Total Durable Expenditures</w:t>
            </w:r>
          </w:p>
        </w:tc>
        <w:tc>
          <w:tcPr>
            <w:tcW w:w="0" w:type="auto"/>
          </w:tcPr>
          <w:p w14:paraId="3C78E814" w14:textId="77777777" w:rsidR="00492B78" w:rsidRPr="005C42A0" w:rsidRDefault="00492B78" w:rsidP="005F0468">
            <w:pPr>
              <w:pStyle w:val="Compact"/>
            </w:pPr>
            <w:r w:rsidRPr="005C42A0">
              <w:t>10,610</w:t>
            </w:r>
          </w:p>
        </w:tc>
        <w:tc>
          <w:tcPr>
            <w:tcW w:w="0" w:type="auto"/>
          </w:tcPr>
          <w:p w14:paraId="056C27DA" w14:textId="77777777" w:rsidR="00492B78" w:rsidRPr="005C42A0" w:rsidRDefault="00492B78" w:rsidP="005F0468">
            <w:pPr>
              <w:pStyle w:val="Compact"/>
            </w:pPr>
            <w:r w:rsidRPr="005C42A0">
              <w:t>1,343,395</w:t>
            </w:r>
          </w:p>
        </w:tc>
        <w:tc>
          <w:tcPr>
            <w:tcW w:w="0" w:type="auto"/>
          </w:tcPr>
          <w:p w14:paraId="21418ED8" w14:textId="77777777" w:rsidR="00492B78" w:rsidRPr="005C42A0" w:rsidRDefault="00492B78" w:rsidP="005F0468">
            <w:pPr>
              <w:pStyle w:val="Compact"/>
            </w:pPr>
            <w:r w:rsidRPr="005C42A0">
              <w:t>522,431</w:t>
            </w:r>
          </w:p>
        </w:tc>
        <w:tc>
          <w:tcPr>
            <w:tcW w:w="0" w:type="auto"/>
          </w:tcPr>
          <w:p w14:paraId="6B11B43B" w14:textId="77777777" w:rsidR="00492B78" w:rsidRPr="005C42A0" w:rsidRDefault="00492B78" w:rsidP="005F0468">
            <w:pPr>
              <w:pStyle w:val="Compact"/>
            </w:pPr>
            <w:r w:rsidRPr="005C42A0">
              <w:t>851,616</w:t>
            </w:r>
          </w:p>
        </w:tc>
      </w:tr>
      <w:tr w:rsidR="005C42A0" w:rsidRPr="005C42A0" w14:paraId="770DEF88" w14:textId="77777777" w:rsidTr="00DB06A2">
        <w:tc>
          <w:tcPr>
            <w:tcW w:w="0" w:type="auto"/>
          </w:tcPr>
          <w:p w14:paraId="1C58EA1A" w14:textId="77777777" w:rsidR="00492B78" w:rsidRPr="005C42A0" w:rsidRDefault="00492B78" w:rsidP="005F0468">
            <w:pPr>
              <w:pStyle w:val="Compact"/>
            </w:pPr>
            <w:r w:rsidRPr="005C42A0">
              <w:t>Total State Economic Impacts</w:t>
            </w:r>
          </w:p>
        </w:tc>
        <w:tc>
          <w:tcPr>
            <w:tcW w:w="0" w:type="auto"/>
          </w:tcPr>
          <w:p w14:paraId="1A19B453" w14:textId="77777777" w:rsidR="00492B78" w:rsidRPr="005C42A0" w:rsidRDefault="00492B78" w:rsidP="005F0468">
            <w:pPr>
              <w:pStyle w:val="Compact"/>
            </w:pPr>
            <w:r w:rsidRPr="005C42A0">
              <w:t>13,583</w:t>
            </w:r>
          </w:p>
        </w:tc>
        <w:tc>
          <w:tcPr>
            <w:tcW w:w="0" w:type="auto"/>
          </w:tcPr>
          <w:p w14:paraId="67279590" w14:textId="77777777" w:rsidR="00492B78" w:rsidRPr="005C42A0" w:rsidRDefault="00492B78" w:rsidP="005F0468">
            <w:pPr>
              <w:pStyle w:val="Compact"/>
            </w:pPr>
            <w:r w:rsidRPr="005C42A0">
              <w:t>1,720,172</w:t>
            </w:r>
          </w:p>
        </w:tc>
        <w:tc>
          <w:tcPr>
            <w:tcW w:w="0" w:type="auto"/>
          </w:tcPr>
          <w:p w14:paraId="74A1A51A" w14:textId="77777777" w:rsidR="00492B78" w:rsidRPr="005C42A0" w:rsidRDefault="00492B78" w:rsidP="005F0468">
            <w:pPr>
              <w:pStyle w:val="Compact"/>
            </w:pPr>
            <w:r w:rsidRPr="005C42A0">
              <w:t>642,663</w:t>
            </w:r>
          </w:p>
        </w:tc>
        <w:tc>
          <w:tcPr>
            <w:tcW w:w="0" w:type="auto"/>
          </w:tcPr>
          <w:p w14:paraId="7847D6F2" w14:textId="77777777" w:rsidR="00492B78" w:rsidRPr="005C42A0" w:rsidRDefault="00492B78" w:rsidP="005F0468">
            <w:pPr>
              <w:pStyle w:val="Compact"/>
            </w:pPr>
            <w:r w:rsidRPr="005C42A0">
              <w:t>1,079,694</w:t>
            </w:r>
          </w:p>
        </w:tc>
      </w:tr>
    </w:tbl>
    <w:p w14:paraId="1E2311B8" w14:textId="77777777" w:rsidR="00492B78" w:rsidRPr="005C42A0" w:rsidRDefault="00492B78" w:rsidP="005F0468">
      <w:pPr>
        <w:pStyle w:val="BlockText"/>
      </w:pPr>
    </w:p>
    <w:p w14:paraId="6AF8172E" w14:textId="7E304DBC" w:rsidR="007041F5" w:rsidRPr="005C42A0" w:rsidRDefault="007041F5" w:rsidP="005F0468">
      <w:pPr>
        <w:pStyle w:val="BlockText"/>
      </w:pPr>
      <w:r w:rsidRPr="005C42A0">
        <w:t xml:space="preserve">I may be using the wrong trips </w:t>
      </w:r>
      <w:proofErr w:type="gramStart"/>
      <w:r w:rsidRPr="005C42A0">
        <w:t>value?</w:t>
      </w:r>
      <w:proofErr w:type="gramEnd"/>
    </w:p>
    <w:p w14:paraId="713FFF85" w14:textId="77777777" w:rsidR="008E5EBF" w:rsidRDefault="008E5EBF" w:rsidP="008E5EBF">
      <w:r>
        <w:rPr>
          <w:noProof/>
        </w:rPr>
        <w:lastRenderedPageBreak/>
        <w:drawing>
          <wp:inline distT="0" distB="0" distL="0" distR="0" wp14:anchorId="42C585E5" wp14:editId="2EAE742A">
            <wp:extent cx="4620126" cy="3696101"/>
            <wp:effectExtent l="0" t="0" r="0" b="0"/>
            <wp:docPr id="3" name="Picture" descr="Figure 5. Cpue of walleye pollock (gadus chalcogrammus) across the northern and eastern bering sea."/>
            <wp:cNvGraphicFramePr/>
            <a:graphic xmlns:a="http://schemas.openxmlformats.org/drawingml/2006/main">
              <a:graphicData uri="http://schemas.openxmlformats.org/drawingml/2006/picture">
                <pic:pic xmlns:pic="http://schemas.openxmlformats.org/drawingml/2006/picture">
                  <pic:nvPicPr>
                    <pic:cNvPr id="0" name="Picture" descr="C:/Users/Emii/Documents/Homework/1AFSC_GAP/AFSCDataReport/output/2021-03-09/chapters/001_results_spp_005WalleyePollock_files/figure-docx/G1c-1.png"/>
                    <pic:cNvPicPr>
                      <a:picLocks noChangeAspect="1" noChangeArrowheads="1"/>
                    </pic:cNvPicPr>
                  </pic:nvPicPr>
                  <pic:blipFill>
                    <a:blip r:embed="rId11"/>
                    <a:stretch>
                      <a:fillRect/>
                    </a:stretch>
                  </pic:blipFill>
                  <pic:spPr bwMode="auto">
                    <a:xfrm>
                      <a:off x="0" y="0"/>
                      <a:ext cx="4620126" cy="3696101"/>
                    </a:xfrm>
                    <a:prstGeom prst="rect">
                      <a:avLst/>
                    </a:prstGeom>
                    <a:noFill/>
                    <a:ln w="9525">
                      <a:noFill/>
                      <a:headEnd/>
                      <a:tailEnd/>
                    </a:ln>
                  </pic:spPr>
                </pic:pic>
              </a:graphicData>
            </a:graphic>
          </wp:inline>
        </w:drawing>
      </w:r>
    </w:p>
    <w:p w14:paraId="3F3A8322" w14:textId="77777777" w:rsidR="008E5EBF" w:rsidRPr="008E5EBF" w:rsidRDefault="008E5EBF" w:rsidP="008E5EBF">
      <w:pPr>
        <w:pStyle w:val="ImageCaption"/>
      </w:pPr>
      <w:r w:rsidRPr="008E5EBF">
        <w:t xml:space="preserve">Figure 5. </w:t>
      </w:r>
      <w:proofErr w:type="spellStart"/>
      <w:r w:rsidRPr="008E5EBF">
        <w:t>Cpue</w:t>
      </w:r>
      <w:proofErr w:type="spellEnd"/>
      <w:r w:rsidRPr="008E5EBF">
        <w:t xml:space="preserve"> of walleye pollock (</w:t>
      </w:r>
      <w:proofErr w:type="spellStart"/>
      <w:r w:rsidRPr="008E5EBF">
        <w:t>gadus</w:t>
      </w:r>
      <w:proofErr w:type="spellEnd"/>
      <w:r w:rsidRPr="008E5EBF">
        <w:t xml:space="preserve"> </w:t>
      </w:r>
      <w:proofErr w:type="spellStart"/>
      <w:r w:rsidRPr="008E5EBF">
        <w:t>chalcogrammus</w:t>
      </w:r>
      <w:proofErr w:type="spellEnd"/>
      <w:r w:rsidRPr="008E5EBF">
        <w:t xml:space="preserve">) across the northern and eastern </w:t>
      </w:r>
      <w:proofErr w:type="spellStart"/>
      <w:r w:rsidRPr="008E5EBF">
        <w:t>bering</w:t>
      </w:r>
      <w:proofErr w:type="spellEnd"/>
      <w:r w:rsidRPr="008E5EBF">
        <w:t xml:space="preserve"> </w:t>
      </w:r>
      <w:proofErr w:type="spellStart"/>
      <w:proofErr w:type="gramStart"/>
      <w:r w:rsidRPr="008E5EBF">
        <w:t>sea.s</w:t>
      </w:r>
      <w:proofErr w:type="spellEnd"/>
      <w:proofErr w:type="gramEnd"/>
    </w:p>
    <w:p w14:paraId="345ADF53" w14:textId="77777777" w:rsidR="00381915" w:rsidRPr="005C42A0" w:rsidRDefault="00381915" w:rsidP="005F0468">
      <w:pPr>
        <w:pStyle w:val="BodyText"/>
      </w:pPr>
    </w:p>
    <w:sectPr w:rsidR="00381915" w:rsidRPr="005C42A0">
      <w:pgSz w:w="12240" w:h="15840"/>
      <w:pgMar w:top="1440" w:right="1440" w:bottom="1440" w:left="1440" w:header="720" w:footer="720" w:gutter="0"/>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31DB0FA5" w14:textId="77777777" w:rsidR="00685139" w:rsidRDefault="00685139" w:rsidP="005F0468">
      <w:r>
        <w:separator/>
      </w:r>
    </w:p>
  </w:endnote>
  <w:endnote w:type="continuationSeparator" w:id="0">
    <w:p w14:paraId="1AA9A45C" w14:textId="77777777" w:rsidR="00685139" w:rsidRDefault="00685139" w:rsidP="005F0468">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Symbol">
    <w:panose1 w:val="05050102010706020507"/>
    <w:charset w:val="02"/>
    <w:family w:val="roman"/>
    <w:pitch w:val="variable"/>
    <w:sig w:usb0="00000000" w:usb1="10000000" w:usb2="00000000" w:usb3="00000000" w:csb0="80000000" w:csb1="00000000"/>
  </w:font>
  <w:font w:name="Times New Roman">
    <w:altName w:val="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Wingdings">
    <w:panose1 w:val="05000000000000000000"/>
    <w:charset w:val="02"/>
    <w:family w:val="auto"/>
    <w:pitch w:val="variable"/>
    <w:sig w:usb0="00000000" w:usb1="10000000" w:usb2="00000000" w:usb3="00000000" w:csb0="80000000" w:csb1="00000000"/>
  </w:font>
  <w:font w:name="Cambria">
    <w:panose1 w:val="02040503050406030204"/>
    <w:charset w:val="00"/>
    <w:family w:val="roman"/>
    <w:pitch w:val="variable"/>
    <w:sig w:usb0="E00006FF" w:usb1="420024FF" w:usb2="02000000" w:usb3="00000000" w:csb0="0000019F" w:csb1="00000000"/>
  </w:font>
  <w:font w:name="Calibri">
    <w:panose1 w:val="020F0502020204030204"/>
    <w:charset w:val="00"/>
    <w:family w:val="swiss"/>
    <w:pitch w:val="variable"/>
    <w:sig w:usb0="E4002EFF" w:usb1="C000247B" w:usb2="00000009" w:usb3="00000000" w:csb0="000001FF" w:csb1="00000000"/>
  </w:font>
  <w:font w:name="Consolas">
    <w:panose1 w:val="020B0609020204030204"/>
    <w:charset w:val="00"/>
    <w:family w:val="modern"/>
    <w:pitch w:val="fixed"/>
    <w:sig w:usb0="E00006FF" w:usb1="0000FCFF" w:usb2="00000001" w:usb3="00000000" w:csb0="0000019F" w:csb1="00000000"/>
  </w:font>
  <w:font w:name="Arial Narrow">
    <w:panose1 w:val="020B0606020202030204"/>
    <w:charset w:val="00"/>
    <w:family w:val="swiss"/>
    <w:pitch w:val="variable"/>
    <w:sig w:usb0="00000287" w:usb1="00000800" w:usb2="00000000" w:usb3="00000000" w:csb0="000000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30DC18E9" w14:textId="77777777" w:rsidR="00685139" w:rsidRDefault="00685139" w:rsidP="005F0468">
      <w:r>
        <w:separator/>
      </w:r>
    </w:p>
  </w:footnote>
  <w:footnote w:type="continuationSeparator" w:id="0">
    <w:p w14:paraId="52BFADBF" w14:textId="77777777" w:rsidR="00685139" w:rsidRDefault="00685139" w:rsidP="005F0468">
      <w:r>
        <w:continuationSeparator/>
      </w:r>
    </w:p>
  </w:footnote>
  <w:footnote w:id="1">
    <w:p w14:paraId="6514638F" w14:textId="36CF175C" w:rsidR="007B3750" w:rsidRDefault="007B3750" w:rsidP="005F0468">
      <w:pPr>
        <w:pStyle w:val="FootnoteText"/>
      </w:pPr>
      <w:r w:rsidRPr="005C42A0">
        <w:rPr>
          <w:rStyle w:val="FootnoteReference"/>
        </w:rPr>
        <w:footnoteRef/>
      </w:r>
      <w:r w:rsidRPr="005C42A0">
        <w:t xml:space="preserve"> Trip expenditure estimates were generated from the 2016/2017 National Marine Recreational Fishing Expenditure Survey. Durable goods expenditures were generated from the 2014 National Marine Recreational Fishing Expenditure Survey [Available at </w:t>
      </w:r>
      <w:hyperlink r:id="rId1">
        <w:r w:rsidRPr="005C42A0">
          <w:rPr>
            <w:rStyle w:val="Hyperlink"/>
            <w:color w:val="auto"/>
          </w:rPr>
          <w:t>http://www.st.nmfs.noaa.gov/economics/fisheries/recreational/Marine-Angler-Durable-Expenditures/2014-durable-expenditures-survey</w:t>
        </w:r>
      </w:hyperlink>
      <w:r w:rsidRPr="005C42A0">
        <w:t>].</w:t>
      </w:r>
    </w:p>
  </w:footnote>
  <w:footnote w:id="2">
    <w:p w14:paraId="205C5350" w14:textId="77777777" w:rsidR="007439DD" w:rsidRPr="007B3750" w:rsidRDefault="007439DD" w:rsidP="005F0468">
      <w:pPr>
        <w:pStyle w:val="FootnoteText"/>
      </w:pPr>
      <w:r w:rsidRPr="007B3750">
        <w:rPr>
          <w:rStyle w:val="FootnoteReference"/>
          <w:vertAlign w:val="baseline"/>
        </w:rPr>
        <w:footnoteRef/>
      </w:r>
      <w:r w:rsidRPr="007B3750">
        <w:t xml:space="preserve"> Data on the number of fish released in Texas are not collected by the Texas Parks and Wildlife Department (TPWD) and therefore not reported in this table.</w:t>
      </w:r>
    </w:p>
  </w:footnote>
  <w:footnote w:id="3">
    <w:p w14:paraId="10F4E04F" w14:textId="77777777" w:rsidR="007439DD" w:rsidRPr="007B3750" w:rsidRDefault="007439DD" w:rsidP="005F0468">
      <w:pPr>
        <w:pStyle w:val="FootnoteText"/>
      </w:pPr>
      <w:r w:rsidRPr="007B3750">
        <w:rPr>
          <w:rStyle w:val="FootnoteReference"/>
          <w:vertAlign w:val="baseline"/>
        </w:rPr>
        <w:footnoteRef/>
      </w:r>
      <w:r w:rsidRPr="007B3750">
        <w:t xml:space="preserve"> ‘NA’ = not available.</w:t>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ADCA4F7A"/>
    <w:multiLevelType w:val="multilevel"/>
    <w:tmpl w:val="863E9B82"/>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 w15:restartNumberingAfterBreak="0">
    <w:nsid w:val="E17F69BA"/>
    <w:multiLevelType w:val="multilevel"/>
    <w:tmpl w:val="1BA6206E"/>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2" w15:restartNumberingAfterBreak="0">
    <w:nsid w:val="FFFFFF7C"/>
    <w:multiLevelType w:val="singleLevel"/>
    <w:tmpl w:val="0A303C10"/>
    <w:lvl w:ilvl="0">
      <w:start w:val="1"/>
      <w:numFmt w:val="decimal"/>
      <w:lvlText w:val="%1."/>
      <w:lvlJc w:val="left"/>
      <w:pPr>
        <w:tabs>
          <w:tab w:val="num" w:pos="1800"/>
        </w:tabs>
        <w:ind w:left="1800" w:hanging="360"/>
      </w:pPr>
    </w:lvl>
  </w:abstractNum>
  <w:abstractNum w:abstractNumId="3" w15:restartNumberingAfterBreak="0">
    <w:nsid w:val="FFFFFF7D"/>
    <w:multiLevelType w:val="singleLevel"/>
    <w:tmpl w:val="B40CD706"/>
    <w:lvl w:ilvl="0">
      <w:start w:val="1"/>
      <w:numFmt w:val="decimal"/>
      <w:lvlText w:val="%1."/>
      <w:lvlJc w:val="left"/>
      <w:pPr>
        <w:tabs>
          <w:tab w:val="num" w:pos="1440"/>
        </w:tabs>
        <w:ind w:left="1440" w:hanging="360"/>
      </w:pPr>
    </w:lvl>
  </w:abstractNum>
  <w:abstractNum w:abstractNumId="4" w15:restartNumberingAfterBreak="0">
    <w:nsid w:val="FFFFFF7E"/>
    <w:multiLevelType w:val="singleLevel"/>
    <w:tmpl w:val="125232BC"/>
    <w:lvl w:ilvl="0">
      <w:start w:val="1"/>
      <w:numFmt w:val="decimal"/>
      <w:lvlText w:val="%1."/>
      <w:lvlJc w:val="left"/>
      <w:pPr>
        <w:tabs>
          <w:tab w:val="num" w:pos="1080"/>
        </w:tabs>
        <w:ind w:left="1080" w:hanging="360"/>
      </w:pPr>
    </w:lvl>
  </w:abstractNum>
  <w:abstractNum w:abstractNumId="5" w15:restartNumberingAfterBreak="0">
    <w:nsid w:val="FFFFFF7F"/>
    <w:multiLevelType w:val="singleLevel"/>
    <w:tmpl w:val="809C54A8"/>
    <w:lvl w:ilvl="0">
      <w:start w:val="1"/>
      <w:numFmt w:val="decimal"/>
      <w:lvlText w:val="%1."/>
      <w:lvlJc w:val="left"/>
      <w:pPr>
        <w:tabs>
          <w:tab w:val="num" w:pos="720"/>
        </w:tabs>
        <w:ind w:left="720" w:hanging="360"/>
      </w:pPr>
    </w:lvl>
  </w:abstractNum>
  <w:abstractNum w:abstractNumId="6" w15:restartNumberingAfterBreak="0">
    <w:nsid w:val="FFFFFF80"/>
    <w:multiLevelType w:val="singleLevel"/>
    <w:tmpl w:val="352C2304"/>
    <w:lvl w:ilvl="0">
      <w:start w:val="1"/>
      <w:numFmt w:val="bullet"/>
      <w:lvlText w:val=""/>
      <w:lvlJc w:val="left"/>
      <w:pPr>
        <w:tabs>
          <w:tab w:val="num" w:pos="1800"/>
        </w:tabs>
        <w:ind w:left="1800" w:hanging="360"/>
      </w:pPr>
      <w:rPr>
        <w:rFonts w:ascii="Symbol" w:hAnsi="Symbol" w:hint="default"/>
      </w:rPr>
    </w:lvl>
  </w:abstractNum>
  <w:abstractNum w:abstractNumId="7" w15:restartNumberingAfterBreak="0">
    <w:nsid w:val="FFFFFF81"/>
    <w:multiLevelType w:val="singleLevel"/>
    <w:tmpl w:val="B930206C"/>
    <w:lvl w:ilvl="0">
      <w:start w:val="1"/>
      <w:numFmt w:val="bullet"/>
      <w:lvlText w:val=""/>
      <w:lvlJc w:val="left"/>
      <w:pPr>
        <w:tabs>
          <w:tab w:val="num" w:pos="1440"/>
        </w:tabs>
        <w:ind w:left="1440" w:hanging="360"/>
      </w:pPr>
      <w:rPr>
        <w:rFonts w:ascii="Symbol" w:hAnsi="Symbol" w:hint="default"/>
      </w:rPr>
    </w:lvl>
  </w:abstractNum>
  <w:abstractNum w:abstractNumId="8" w15:restartNumberingAfterBreak="0">
    <w:nsid w:val="FFFFFF82"/>
    <w:multiLevelType w:val="singleLevel"/>
    <w:tmpl w:val="6D92D7F6"/>
    <w:lvl w:ilvl="0">
      <w:start w:val="1"/>
      <w:numFmt w:val="bullet"/>
      <w:lvlText w:val=""/>
      <w:lvlJc w:val="left"/>
      <w:pPr>
        <w:tabs>
          <w:tab w:val="num" w:pos="1080"/>
        </w:tabs>
        <w:ind w:left="1080" w:hanging="360"/>
      </w:pPr>
      <w:rPr>
        <w:rFonts w:ascii="Symbol" w:hAnsi="Symbol" w:hint="default"/>
      </w:rPr>
    </w:lvl>
  </w:abstractNum>
  <w:abstractNum w:abstractNumId="9" w15:restartNumberingAfterBreak="0">
    <w:nsid w:val="FFFFFF83"/>
    <w:multiLevelType w:val="singleLevel"/>
    <w:tmpl w:val="EB7A4DCE"/>
    <w:lvl w:ilvl="0">
      <w:start w:val="1"/>
      <w:numFmt w:val="bullet"/>
      <w:lvlText w:val=""/>
      <w:lvlJc w:val="left"/>
      <w:pPr>
        <w:tabs>
          <w:tab w:val="num" w:pos="720"/>
        </w:tabs>
        <w:ind w:left="720" w:hanging="360"/>
      </w:pPr>
      <w:rPr>
        <w:rFonts w:ascii="Symbol" w:hAnsi="Symbol" w:hint="default"/>
      </w:rPr>
    </w:lvl>
  </w:abstractNum>
  <w:abstractNum w:abstractNumId="10" w15:restartNumberingAfterBreak="0">
    <w:nsid w:val="FFFFFF88"/>
    <w:multiLevelType w:val="singleLevel"/>
    <w:tmpl w:val="C1A2FB5C"/>
    <w:lvl w:ilvl="0">
      <w:start w:val="1"/>
      <w:numFmt w:val="decimal"/>
      <w:lvlText w:val="%1."/>
      <w:lvlJc w:val="left"/>
      <w:pPr>
        <w:tabs>
          <w:tab w:val="num" w:pos="360"/>
        </w:tabs>
        <w:ind w:left="360" w:hanging="360"/>
      </w:pPr>
    </w:lvl>
  </w:abstractNum>
  <w:abstractNum w:abstractNumId="11" w15:restartNumberingAfterBreak="0">
    <w:nsid w:val="FFFFFF89"/>
    <w:multiLevelType w:val="singleLevel"/>
    <w:tmpl w:val="C07CFBE4"/>
    <w:lvl w:ilvl="0">
      <w:start w:val="1"/>
      <w:numFmt w:val="bullet"/>
      <w:lvlText w:val=""/>
      <w:lvlJc w:val="left"/>
      <w:pPr>
        <w:tabs>
          <w:tab w:val="num" w:pos="360"/>
        </w:tabs>
        <w:ind w:left="360" w:hanging="360"/>
      </w:pPr>
      <w:rPr>
        <w:rFonts w:ascii="Symbol" w:hAnsi="Symbol" w:hint="default"/>
      </w:rPr>
    </w:lvl>
  </w:abstractNum>
  <w:abstractNum w:abstractNumId="12" w15:restartNumberingAfterBreak="0">
    <w:nsid w:val="061200BD"/>
    <w:multiLevelType w:val="hybridMultilevel"/>
    <w:tmpl w:val="EEBC33CE"/>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abstractNum w:abstractNumId="13" w15:restartNumberingAfterBreak="0">
    <w:nsid w:val="591FA582"/>
    <w:multiLevelType w:val="multilevel"/>
    <w:tmpl w:val="57281B16"/>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decimal"/>
      <w:lvlText w:val=""/>
      <w:lvlJc w:val="left"/>
    </w:lvl>
    <w:lvl w:ilvl="8">
      <w:numFmt w:val="decimal"/>
      <w:lvlText w:val=""/>
      <w:lvlJc w:val="left"/>
    </w:lvl>
  </w:abstractNum>
  <w:abstractNum w:abstractNumId="14" w15:restartNumberingAfterBreak="0">
    <w:nsid w:val="594669FA"/>
    <w:multiLevelType w:val="multilevel"/>
    <w:tmpl w:val="9D88E928"/>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decimal"/>
      <w:lvlText w:val=""/>
      <w:lvlJc w:val="left"/>
    </w:lvl>
    <w:lvl w:ilvl="8">
      <w:numFmt w:val="decimal"/>
      <w:lvlText w:val=""/>
      <w:lvlJc w:val="left"/>
    </w:lvl>
  </w:abstractNum>
  <w:abstractNum w:abstractNumId="15" w15:restartNumberingAfterBreak="0">
    <w:nsid w:val="5E1A6106"/>
    <w:multiLevelType w:val="hybridMultilevel"/>
    <w:tmpl w:val="D95EA282"/>
    <w:lvl w:ilvl="0" w:tplc="04090001">
      <w:start w:val="1"/>
      <w:numFmt w:val="bullet"/>
      <w:lvlText w:val=""/>
      <w:lvlJc w:val="left"/>
      <w:pPr>
        <w:ind w:left="720" w:hanging="360"/>
      </w:pPr>
      <w:rPr>
        <w:rFonts w:ascii="Symbol" w:hAnsi="Symbol"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hint="default"/>
      </w:rPr>
    </w:lvl>
    <w:lvl w:ilvl="3" w:tplc="04090001" w:tentative="1">
      <w:start w:val="1"/>
      <w:numFmt w:val="bullet"/>
      <w:lvlText w:val=""/>
      <w:lvlJc w:val="left"/>
      <w:pPr>
        <w:ind w:left="2880" w:hanging="360"/>
      </w:pPr>
      <w:rPr>
        <w:rFonts w:ascii="Symbol" w:hAnsi="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hint="default"/>
      </w:rPr>
    </w:lvl>
    <w:lvl w:ilvl="6" w:tplc="04090001" w:tentative="1">
      <w:start w:val="1"/>
      <w:numFmt w:val="bullet"/>
      <w:lvlText w:val=""/>
      <w:lvlJc w:val="left"/>
      <w:pPr>
        <w:ind w:left="5040" w:hanging="360"/>
      </w:pPr>
      <w:rPr>
        <w:rFonts w:ascii="Symbol" w:hAnsi="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hint="default"/>
      </w:rPr>
    </w:lvl>
  </w:abstractNum>
  <w:num w:numId="1">
    <w:abstractNumId w:val="1"/>
  </w:num>
  <w:num w:numId="2">
    <w:abstractNumId w:val="0"/>
  </w:num>
  <w:num w:numId="3">
    <w:abstractNumId w:val="14"/>
  </w:num>
  <w:num w:numId="4">
    <w:abstractNumId w:val="13"/>
  </w:num>
  <w:num w:numId="5">
    <w:abstractNumId w:val="15"/>
  </w:num>
  <w:num w:numId="6">
    <w:abstractNumId w:val="12"/>
  </w:num>
  <w:num w:numId="7">
    <w:abstractNumId w:val="11"/>
  </w:num>
  <w:num w:numId="8">
    <w:abstractNumId w:val="9"/>
  </w:num>
  <w:num w:numId="9">
    <w:abstractNumId w:val="8"/>
  </w:num>
  <w:num w:numId="10">
    <w:abstractNumId w:val="7"/>
  </w:num>
  <w:num w:numId="11">
    <w:abstractNumId w:val="6"/>
  </w:num>
  <w:num w:numId="12">
    <w:abstractNumId w:val="10"/>
  </w:num>
  <w:num w:numId="13">
    <w:abstractNumId w:val="5"/>
  </w:num>
  <w:num w:numId="14">
    <w:abstractNumId w:val="4"/>
  </w:num>
  <w:num w:numId="15">
    <w:abstractNumId w:val="3"/>
  </w:num>
  <w:num w:numId="16">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73"/>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6111E"/>
    <w:rsid w:val="000E0C25"/>
    <w:rsid w:val="001738F0"/>
    <w:rsid w:val="00174E0C"/>
    <w:rsid w:val="00184979"/>
    <w:rsid w:val="00246C5E"/>
    <w:rsid w:val="002570E3"/>
    <w:rsid w:val="002A6494"/>
    <w:rsid w:val="00381915"/>
    <w:rsid w:val="003C068B"/>
    <w:rsid w:val="00492B78"/>
    <w:rsid w:val="004C79E9"/>
    <w:rsid w:val="004E29B3"/>
    <w:rsid w:val="00590D07"/>
    <w:rsid w:val="005B2158"/>
    <w:rsid w:val="005C42A0"/>
    <w:rsid w:val="005D4FD1"/>
    <w:rsid w:val="005F0468"/>
    <w:rsid w:val="00685139"/>
    <w:rsid w:val="006C40EF"/>
    <w:rsid w:val="006E06FB"/>
    <w:rsid w:val="00700932"/>
    <w:rsid w:val="007041F5"/>
    <w:rsid w:val="007439DD"/>
    <w:rsid w:val="00767B82"/>
    <w:rsid w:val="00784D58"/>
    <w:rsid w:val="007B3750"/>
    <w:rsid w:val="007E182D"/>
    <w:rsid w:val="00856D9E"/>
    <w:rsid w:val="00876088"/>
    <w:rsid w:val="008D6863"/>
    <w:rsid w:val="008E5EBF"/>
    <w:rsid w:val="008E65CB"/>
    <w:rsid w:val="00B86B75"/>
    <w:rsid w:val="00BA5DD2"/>
    <w:rsid w:val="00BC48D5"/>
    <w:rsid w:val="00BE6C68"/>
    <w:rsid w:val="00C36279"/>
    <w:rsid w:val="00C73DE2"/>
    <w:rsid w:val="00C8533A"/>
    <w:rsid w:val="00C97807"/>
    <w:rsid w:val="00D05EE7"/>
    <w:rsid w:val="00DA3C87"/>
    <w:rsid w:val="00E315A3"/>
    <w:rsid w:val="00E51C95"/>
    <w:rsid w:val="00EA5B90"/>
    <w:rsid w:val="00F16B6C"/>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546DF78E"/>
  <w15:docId w15:val="{4D4C6691-F174-4641-9512-9F2334EC9BC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1" w:uiPriority="9" w:qFormat="1"/>
    <w:lsdException w:name="heading 2" w:uiPriority="9" w:qFormat="1"/>
    <w:lsdException w:name="heading 6"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iPriority="9" w:unhideWhenUsed="1" w:qFormat="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3" w:semiHidden="1" w:unhideWhenUsed="1"/>
    <w:lsdException w:name="List Bullet 4"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qFormat="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Body Text Indent 3" w:semiHidden="1" w:unhideWhenUsed="1"/>
    <w:lsdException w:name="Block Text" w:semiHidden="1" w:unhideWhenUsed="1"/>
    <w:lsdException w:name="Hyperlink" w:semiHidden="1" w:uiPriority="99"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Theme"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Medium List 1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Colorful Grid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rsid w:val="005F0468"/>
    <w:pPr>
      <w:spacing w:before="120" w:after="0" w:line="360" w:lineRule="auto"/>
    </w:pPr>
    <w:rPr>
      <w:rFonts w:ascii="Times New Roman" w:hAnsi="Times New Roman"/>
      <w:bCs/>
      <w:szCs w:val="22"/>
    </w:rPr>
  </w:style>
  <w:style w:type="paragraph" w:styleId="Heading1">
    <w:name w:val="heading 1"/>
    <w:basedOn w:val="Subtitle"/>
    <w:next w:val="BodyText"/>
    <w:autoRedefine/>
    <w:uiPriority w:val="9"/>
    <w:qFormat/>
    <w:rsid w:val="005F0468"/>
    <w:pPr>
      <w:outlineLvl w:val="0"/>
    </w:pPr>
  </w:style>
  <w:style w:type="paragraph" w:styleId="Heading2">
    <w:name w:val="heading 2"/>
    <w:basedOn w:val="Heading1"/>
    <w:next w:val="BodyText"/>
    <w:uiPriority w:val="9"/>
    <w:unhideWhenUsed/>
    <w:qFormat/>
    <w:rsid w:val="005F0468"/>
    <w:pPr>
      <w:outlineLvl w:val="1"/>
    </w:pPr>
    <w:rPr>
      <w:sz w:val="36"/>
      <w:szCs w:val="36"/>
    </w:rPr>
  </w:style>
  <w:style w:type="paragraph" w:styleId="Heading3">
    <w:name w:val="heading 3"/>
    <w:basedOn w:val="Heading1"/>
    <w:next w:val="BodyText"/>
    <w:uiPriority w:val="9"/>
    <w:unhideWhenUsed/>
    <w:qFormat/>
    <w:rsid w:val="005F0468"/>
    <w:pPr>
      <w:outlineLvl w:val="2"/>
    </w:pPr>
    <w:rPr>
      <w:b w:val="0"/>
      <w:bCs/>
      <w:sz w:val="32"/>
      <w:szCs w:val="32"/>
    </w:rPr>
  </w:style>
  <w:style w:type="paragraph" w:styleId="Heading4">
    <w:name w:val="heading 4"/>
    <w:basedOn w:val="Heading1"/>
    <w:next w:val="BodyText"/>
    <w:uiPriority w:val="9"/>
    <w:unhideWhenUsed/>
    <w:qFormat/>
    <w:rsid w:val="005F0468"/>
    <w:pPr>
      <w:outlineLvl w:val="3"/>
    </w:pPr>
    <w:rPr>
      <w:b w:val="0"/>
      <w:bCs/>
      <w:sz w:val="24"/>
      <w:szCs w:val="24"/>
    </w:rPr>
  </w:style>
  <w:style w:type="paragraph" w:styleId="Heading5">
    <w:name w:val="heading 5"/>
    <w:basedOn w:val="Heading1"/>
    <w:next w:val="BodyText"/>
    <w:uiPriority w:val="9"/>
    <w:unhideWhenUsed/>
    <w:qFormat/>
    <w:rsid w:val="005F0468"/>
    <w:pPr>
      <w:outlineLvl w:val="4"/>
    </w:pPr>
    <w:rPr>
      <w:b w:val="0"/>
      <w:bCs/>
      <w:sz w:val="24"/>
      <w:szCs w:val="24"/>
    </w:rPr>
  </w:style>
  <w:style w:type="paragraph" w:styleId="Heading6">
    <w:name w:val="heading 6"/>
    <w:basedOn w:val="Heading1"/>
    <w:next w:val="BodyText"/>
    <w:uiPriority w:val="9"/>
    <w:unhideWhenUsed/>
    <w:qFormat/>
    <w:rsid w:val="000E0C25"/>
    <w:pPr>
      <w:pageBreakBefore/>
      <w:outlineLvl w:val="5"/>
    </w:pPr>
    <w:rPr>
      <w:b w:val="0"/>
      <w:bCs/>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link w:val="BodyTextChar"/>
    <w:qFormat/>
    <w:rsid w:val="00767B82"/>
  </w:style>
  <w:style w:type="paragraph" w:customStyle="1" w:styleId="FirstParagraph">
    <w:name w:val="First Paragraph"/>
    <w:basedOn w:val="BodyText"/>
    <w:next w:val="BodyText"/>
    <w:qFormat/>
    <w:rsid w:val="005C42A0"/>
  </w:style>
  <w:style w:type="paragraph" w:customStyle="1" w:styleId="Compact">
    <w:name w:val="Compact"/>
    <w:basedOn w:val="Normal"/>
    <w:qFormat/>
    <w:rsid w:val="00EA5B90"/>
    <w:rPr>
      <w:szCs w:val="20"/>
    </w:rPr>
  </w:style>
  <w:style w:type="paragraph" w:styleId="Title">
    <w:name w:val="Title"/>
    <w:basedOn w:val="Normal"/>
    <w:next w:val="BodyText"/>
    <w:link w:val="TitleChar"/>
    <w:qFormat/>
    <w:rsid w:val="005F0468"/>
    <w:pPr>
      <w:keepNext/>
      <w:keepLines/>
    </w:pPr>
    <w:rPr>
      <w:rFonts w:eastAsia="Calibri" w:cstheme="majorBidi"/>
      <w:b/>
      <w:bCs w:val="0"/>
      <w:sz w:val="52"/>
      <w:szCs w:val="52"/>
    </w:rPr>
  </w:style>
  <w:style w:type="paragraph" w:styleId="Subtitle">
    <w:name w:val="Subtitle"/>
    <w:basedOn w:val="Title"/>
    <w:next w:val="BodyText"/>
    <w:qFormat/>
    <w:rsid w:val="005F0468"/>
    <w:rPr>
      <w:sz w:val="44"/>
      <w:szCs w:val="44"/>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rsid w:val="005C42A0"/>
    <w:pPr>
      <w:spacing w:before="100" w:after="100"/>
    </w:pPr>
    <w:rPr>
      <w:rFonts w:eastAsiaTheme="majorEastAsia" w:cstheme="majorBidi"/>
      <w:bCs w:val="0"/>
      <w:strike/>
      <w:color w:val="FF0000"/>
      <w:sz w:val="20"/>
      <w:szCs w:val="20"/>
    </w:rPr>
  </w:style>
  <w:style w:type="paragraph" w:styleId="FootnoteText">
    <w:name w:val="footnote text"/>
    <w:basedOn w:val="Normal"/>
    <w:link w:val="FootnoteTextChar"/>
    <w:uiPriority w:val="9"/>
    <w:unhideWhenUsed/>
    <w:qFormat/>
    <w:rsid w:val="005C42A0"/>
    <w:rPr>
      <w:sz w:val="20"/>
      <w:szCs w:val="20"/>
    </w:rPr>
  </w:style>
  <w:style w:type="paragraph" w:customStyle="1" w:styleId="DefinitionTerm">
    <w:name w:val="Definition Term"/>
    <w:basedOn w:val="Normal"/>
    <w:next w:val="Definition"/>
    <w:pPr>
      <w:keepNext/>
      <w:keepLines/>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rsid w:val="008E5EBF"/>
    <w:rPr>
      <w:i w:val="0"/>
      <w:iCs/>
    </w:rPr>
  </w:style>
  <w:style w:type="paragraph" w:customStyle="1" w:styleId="Figure">
    <w:name w:val="Figure"/>
    <w:basedOn w:val="Normal"/>
  </w:style>
  <w:style w:type="paragraph" w:customStyle="1" w:styleId="FigurewithCaption">
    <w:name w:val="Figure with Caption"/>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styleId="FootnoteReference">
    <w:name w:val="footnote reference"/>
    <w:basedOn w:val="CaptionChar"/>
    <w:rPr>
      <w:vertAlign w:val="superscript"/>
    </w:rPr>
  </w:style>
  <w:style w:type="character" w:styleId="Hyperlink">
    <w:name w:val="Hyperlink"/>
    <w:basedOn w:val="CaptionChar"/>
    <w:uiPriority w:val="99"/>
    <w:rPr>
      <w:color w:val="4F81BD" w:themeColor="accent1"/>
    </w:rPr>
  </w:style>
  <w:style w:type="paragraph" w:styleId="TOCHeading">
    <w:name w:val="TOC Heading"/>
    <w:basedOn w:val="Heading1"/>
    <w:next w:val="BodyText"/>
    <w:uiPriority w:val="39"/>
    <w:unhideWhenUsed/>
    <w:qFormat/>
    <w:rsid w:val="005C42A0"/>
    <w:pPr>
      <w:spacing w:before="240" w:line="259" w:lineRule="auto"/>
      <w:outlineLvl w:val="9"/>
    </w:pPr>
    <w:rPr>
      <w:rFonts w:cs="Times New Roman"/>
      <w:b w:val="0"/>
      <w:bCs/>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customStyle="1" w:styleId="TableContent">
    <w:name w:val="Table Content"/>
    <w:basedOn w:val="Normal"/>
    <w:link w:val="TableContentChar"/>
    <w:qFormat/>
    <w:rsid w:val="00F73D9B"/>
    <w:pPr>
      <w:jc w:val="right"/>
    </w:pPr>
    <w:rPr>
      <w:sz w:val="18"/>
      <w:szCs w:val="18"/>
    </w:rPr>
  </w:style>
  <w:style w:type="character" w:customStyle="1" w:styleId="BodyTextChar">
    <w:name w:val="Body Text Char"/>
    <w:basedOn w:val="DefaultParagraphFont"/>
    <w:link w:val="BodyText"/>
    <w:rsid w:val="00767B82"/>
    <w:rPr>
      <w:rFonts w:ascii="Arial Narrow" w:hAnsi="Arial Narrow"/>
      <w:color w:val="56575A"/>
      <w:sz w:val="22"/>
      <w:szCs w:val="22"/>
    </w:rPr>
  </w:style>
  <w:style w:type="character" w:customStyle="1" w:styleId="TableContentChar">
    <w:name w:val="Table Content Char"/>
    <w:basedOn w:val="BodyTextChar"/>
    <w:link w:val="TableContent"/>
    <w:rsid w:val="00F73D9B"/>
    <w:rPr>
      <w:rFonts w:ascii="Arial Narrow" w:hAnsi="Arial Narrow"/>
      <w:color w:val="56575A"/>
      <w:sz w:val="18"/>
      <w:szCs w:val="18"/>
    </w:rPr>
  </w:style>
  <w:style w:type="character" w:customStyle="1" w:styleId="FootnoteTextChar">
    <w:name w:val="Footnote Text Char"/>
    <w:basedOn w:val="DefaultParagraphFont"/>
    <w:link w:val="FootnoteText"/>
    <w:uiPriority w:val="9"/>
    <w:rsid w:val="005C42A0"/>
    <w:rPr>
      <w:rFonts w:ascii="Times New Roman" w:hAnsi="Times New Roman"/>
      <w:bCs/>
      <w:sz w:val="20"/>
      <w:szCs w:val="20"/>
    </w:rPr>
  </w:style>
  <w:style w:type="character" w:customStyle="1" w:styleId="TitleChar">
    <w:name w:val="Title Char"/>
    <w:link w:val="Title"/>
    <w:rsid w:val="005F0468"/>
    <w:rPr>
      <w:rFonts w:ascii="Times New Roman" w:eastAsia="Calibri" w:hAnsi="Times New Roman" w:cstheme="majorBidi"/>
      <w:b/>
      <w:sz w:val="52"/>
      <w:szCs w:val="52"/>
    </w:rPr>
  </w:style>
  <w:style w:type="paragraph" w:styleId="ListParagraph">
    <w:name w:val="List Paragraph"/>
    <w:basedOn w:val="Normal"/>
    <w:rsid w:val="007B3750"/>
    <w:pPr>
      <w:ind w:left="720"/>
      <w:contextualSpacing/>
    </w:pPr>
  </w:style>
  <w:style w:type="paragraph" w:styleId="TOC1">
    <w:name w:val="toc 1"/>
    <w:basedOn w:val="Normal"/>
    <w:next w:val="Normal"/>
    <w:autoRedefine/>
    <w:uiPriority w:val="39"/>
    <w:unhideWhenUsed/>
    <w:rsid w:val="005C42A0"/>
    <w:pPr>
      <w:spacing w:after="100"/>
    </w:pPr>
  </w:style>
  <w:style w:type="paragraph" w:styleId="TOC2">
    <w:name w:val="toc 2"/>
    <w:basedOn w:val="Normal"/>
    <w:next w:val="Normal"/>
    <w:autoRedefine/>
    <w:uiPriority w:val="39"/>
    <w:unhideWhenUsed/>
    <w:rsid w:val="005C42A0"/>
    <w:pPr>
      <w:spacing w:after="100"/>
      <w:ind w:left="240"/>
    </w:pPr>
  </w:style>
  <w:style w:type="paragraph" w:styleId="TOC3">
    <w:name w:val="toc 3"/>
    <w:basedOn w:val="Normal"/>
    <w:next w:val="Normal"/>
    <w:autoRedefine/>
    <w:uiPriority w:val="39"/>
    <w:unhideWhenUsed/>
    <w:rsid w:val="005C42A0"/>
    <w:pPr>
      <w:spacing w:after="100"/>
      <w:ind w:left="48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allowPNG/>
</w:webSettings>
</file>

<file path=word/_rels/document.xml.rels><?xml version="1.0" encoding="UTF-8" standalone="yes"?>
<Relationships xmlns="http://schemas.openxmlformats.org/package/2006/relationships"><Relationship Id="rId8" Type="http://schemas.openxmlformats.org/officeDocument/2006/relationships/image" Target="media/image1.jpeg"/><Relationship Id="rId13" Type="http://schemas.openxmlformats.org/officeDocument/2006/relationships/theme" Target="theme/theme1.xml"/><Relationship Id="rId3" Type="http://schemas.openxmlformats.org/officeDocument/2006/relationships/styles" Target="styles.xml"/><Relationship Id="rId7" Type="http://schemas.openxmlformats.org/officeDocument/2006/relationships/endnotes" Target="endnotes.xml"/><Relationship Id="rId12" Type="http://schemas.openxmlformats.org/officeDocument/2006/relationships/fontTable" Target="fontTable.xml"/><Relationship Id="rId2" Type="http://schemas.openxmlformats.org/officeDocument/2006/relationships/numbering" Target="numbering.xml"/><Relationship Id="rId1" Type="http://schemas.openxmlformats.org/officeDocument/2006/relationships/customXml" Target="../customXml/item1.xml"/><Relationship Id="rId6" Type="http://schemas.openxmlformats.org/officeDocument/2006/relationships/footnotes" Target="footnotes.xml"/><Relationship Id="rId11" Type="http://schemas.openxmlformats.org/officeDocument/2006/relationships/image" Target="media/image3.png"/><Relationship Id="rId5" Type="http://schemas.openxmlformats.org/officeDocument/2006/relationships/webSettings" Target="webSettings.xml"/><Relationship Id="rId10" Type="http://schemas.openxmlformats.org/officeDocument/2006/relationships/hyperlink" Target="http://spo.nmfs.noaa.gov/tech-memos/" TargetMode="External"/><Relationship Id="rId4" Type="http://schemas.openxmlformats.org/officeDocument/2006/relationships/settings" Target="settings.xml"/><Relationship Id="rId9" Type="http://schemas.openxmlformats.org/officeDocument/2006/relationships/image" Target="media/image2.png"/></Relationships>
</file>

<file path=word/_rels/footnotes.xml.rels><?xml version="1.0" encoding="UTF-8" standalone="yes"?>
<Relationships xmlns="http://schemas.openxmlformats.org/package/2006/relationships"><Relationship Id="rId1" Type="http://schemas.openxmlformats.org/officeDocument/2006/relationships/hyperlink" Target="http://www.st.nmfs.noaa.gov/economics/fisheries/recreational/Marine-Angler-Durable-Expenditures/2014-durable-expenditures-survey" TargetMode="Externa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item1.xml><?xml version="1.0" encoding="utf-8"?>
<b:Sources xmlns:b="http://schemas.openxmlformats.org/officeDocument/2006/bibliography" xmlns="http://schemas.openxmlformats.org/officeDocument/2006/bibliography" SelectedStyle="\APASixthEditionOfficeOnline.xsl" StyleName="APA" Version="6"/>
</file>

<file path=customXml/itemProps1.xml><?xml version="1.0" encoding="utf-8"?>
<ds:datastoreItem xmlns:ds="http://schemas.openxmlformats.org/officeDocument/2006/customXml" ds:itemID="{9ABC9FDB-D795-48E7-BA4A-B33D0B7853E7}">
  <ds:schemaRefs>
    <ds:schemaRef ds:uri="http://schemas.openxmlformats.org/officeDocument/2006/bibliography"/>
  </ds:schemaRefs>
</ds:datastoreItem>
</file>

<file path=docProps/app.xml><?xml version="1.0" encoding="utf-8"?>
<Properties xmlns="http://schemas.openxmlformats.org/officeDocument/2006/extended-properties" xmlns:vt="http://schemas.openxmlformats.org/officeDocument/2006/docPropsVTypes">
  <Template>Normal</Template>
  <TotalTime>61</TotalTime>
  <Pages>8</Pages>
  <Words>529</Words>
  <Characters>3020</Characters>
  <Application>Microsoft Office Word</Application>
  <DocSecurity>0</DocSecurity>
  <Lines>25</Lines>
  <Paragraphs>7</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3542</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Emily Markowitz</dc:creator>
  <cp:lastModifiedBy>Emily Markowitz</cp:lastModifiedBy>
  <cp:revision>23</cp:revision>
  <dcterms:created xsi:type="dcterms:W3CDTF">2019-03-10T05:23:00Z</dcterms:created>
  <dcterms:modified xsi:type="dcterms:W3CDTF">2021-09-07T06:59:00Z</dcterms:modified>
</cp:coreProperties>
</file>